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76D663" w14:textId="661A8985" w:rsidR="00482D7E" w:rsidRPr="00425BF6" w:rsidRDefault="00166454" w:rsidP="00EB1CB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b/>
          <w:color w:val="65C4D8"/>
          <w:sz w:val="24"/>
          <w:szCs w:val="24"/>
        </w:rPr>
      </w:pPr>
      <w:r w:rsidRPr="00425BF6">
        <w:rPr>
          <w:b/>
          <w:color w:val="65C4D8"/>
          <w:sz w:val="24"/>
          <w:szCs w:val="24"/>
        </w:rPr>
        <w:t>Mentale Gesundheit</w:t>
      </w:r>
    </w:p>
    <w:tbl>
      <w:tblPr>
        <w:tblStyle w:val="Tabellenraster16"/>
        <w:tblW w:w="9383" w:type="dxa"/>
        <w:tblInd w:w="-5" w:type="dxa"/>
        <w:tblLook w:val="04A0" w:firstRow="1" w:lastRow="0" w:firstColumn="1" w:lastColumn="0" w:noHBand="0" w:noVBand="1"/>
      </w:tblPr>
      <w:tblGrid>
        <w:gridCol w:w="1832"/>
        <w:gridCol w:w="1751"/>
        <w:gridCol w:w="2304"/>
        <w:gridCol w:w="1745"/>
        <w:gridCol w:w="1751"/>
      </w:tblGrid>
      <w:tr w:rsidR="00482D7E" w:rsidRPr="00E72C0D" w14:paraId="786C9886" w14:textId="77777777" w:rsidTr="004503B9">
        <w:trPr>
          <w:cantSplit/>
          <w:trHeight w:val="397"/>
        </w:trPr>
        <w:tc>
          <w:tcPr>
            <w:tcW w:w="1832" w:type="dxa"/>
            <w:tcMar>
              <w:top w:w="57" w:type="dxa"/>
              <w:bottom w:w="57" w:type="dxa"/>
            </w:tcMar>
          </w:tcPr>
          <w:p w14:paraId="6A0B3502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b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b/>
                <w:sz w:val="20"/>
                <w:szCs w:val="20"/>
                <w:lang w:val="de-DE" w:bidi="prs-AF"/>
              </w:rPr>
              <w:t>Titel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4AFD6B8A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b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b/>
                <w:sz w:val="20"/>
                <w:szCs w:val="20"/>
                <w:lang w:val="de-DE" w:bidi="prs-AF"/>
              </w:rPr>
              <w:t>Bibelabschnitt</w:t>
            </w:r>
          </w:p>
        </w:tc>
        <w:tc>
          <w:tcPr>
            <w:tcW w:w="2304" w:type="dxa"/>
            <w:tcMar>
              <w:top w:w="57" w:type="dxa"/>
              <w:bottom w:w="57" w:type="dxa"/>
            </w:tcMar>
          </w:tcPr>
          <w:p w14:paraId="77135BF4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b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b/>
                <w:sz w:val="20"/>
                <w:szCs w:val="20"/>
                <w:lang w:val="de-DE" w:bidi="prs-AF"/>
              </w:rPr>
              <w:t>Ergänzende Bibeltexte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3CBBA324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b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b/>
                <w:sz w:val="20"/>
                <w:szCs w:val="20"/>
                <w:lang w:val="de-DE" w:bidi="prs-AF"/>
              </w:rPr>
              <w:t>Merkvers(e)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056E6D87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b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b/>
                <w:sz w:val="20"/>
                <w:szCs w:val="20"/>
                <w:lang w:val="de-DE" w:bidi="prs-AF"/>
              </w:rPr>
              <w:t>Weiteres Studium</w:t>
            </w:r>
          </w:p>
        </w:tc>
      </w:tr>
      <w:tr w:rsidR="00482D7E" w:rsidRPr="00E72C0D" w14:paraId="09525D81" w14:textId="77777777" w:rsidTr="004503B9">
        <w:trPr>
          <w:cantSplit/>
          <w:trHeight w:val="567"/>
        </w:trPr>
        <w:tc>
          <w:tcPr>
            <w:tcW w:w="1832" w:type="dxa"/>
            <w:tcMar>
              <w:top w:w="57" w:type="dxa"/>
              <w:bottom w:w="57" w:type="dxa"/>
            </w:tcMar>
          </w:tcPr>
          <w:p w14:paraId="79244DA1" w14:textId="77777777" w:rsidR="00482D7E" w:rsidRPr="00E72C0D" w:rsidRDefault="00482D7E" w:rsidP="00482D7E">
            <w:pPr>
              <w:numPr>
                <w:ilvl w:val="0"/>
                <w:numId w:val="34"/>
              </w:numPr>
              <w:spacing w:line="264" w:lineRule="auto"/>
              <w:ind w:left="357" w:hanging="357"/>
              <w:contextualSpacing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Vom Baum und seinen Früchten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00C30A8F" w14:textId="77777777" w:rsidR="00482D7E" w:rsidRPr="00E72C0D" w:rsidRDefault="00482D7E" w:rsidP="00482D7E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E72C0D">
              <w:rPr>
                <w:rFonts w:cs="Times New Roman"/>
                <w:sz w:val="20"/>
                <w:szCs w:val="20"/>
                <w:lang w:val="de-DE" w:bidi="prs-AF"/>
              </w:rPr>
              <w:t>Matthäus 12,33-37</w:t>
            </w:r>
          </w:p>
        </w:tc>
        <w:tc>
          <w:tcPr>
            <w:tcW w:w="2304" w:type="dxa"/>
            <w:tcMar>
              <w:top w:w="57" w:type="dxa"/>
              <w:bottom w:w="57" w:type="dxa"/>
            </w:tcMar>
          </w:tcPr>
          <w:p w14:paraId="5578C72C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u w:val="single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u w:val="single"/>
                <w:lang w:val="de-DE" w:bidi="prs-AF"/>
              </w:rPr>
              <w:t>Bewahre dein Herz</w:t>
            </w:r>
          </w:p>
          <w:p w14:paraId="157DB7CF" w14:textId="77777777" w:rsidR="00482D7E" w:rsidRPr="00E72C0D" w:rsidRDefault="00482D7E" w:rsidP="00910707">
            <w:pPr>
              <w:pStyle w:val="Listenabsatz"/>
              <w:numPr>
                <w:ilvl w:val="0"/>
                <w:numId w:val="37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Hesekiel 36,26.27</w:t>
            </w:r>
          </w:p>
          <w:p w14:paraId="13013075" w14:textId="77777777" w:rsidR="00482D7E" w:rsidRPr="00E72C0D" w:rsidRDefault="00482D7E" w:rsidP="00910707">
            <w:pPr>
              <w:pStyle w:val="Listenabsatz"/>
              <w:numPr>
                <w:ilvl w:val="0"/>
                <w:numId w:val="37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Sprüche 4,23</w:t>
            </w:r>
          </w:p>
          <w:p w14:paraId="2FACAB15" w14:textId="77777777" w:rsidR="00482D7E" w:rsidRPr="00E72C0D" w:rsidRDefault="00482D7E" w:rsidP="00910707">
            <w:pPr>
              <w:pStyle w:val="Listenabsatz"/>
              <w:numPr>
                <w:ilvl w:val="0"/>
                <w:numId w:val="37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Sprüche 23,26</w:t>
            </w:r>
          </w:p>
          <w:p w14:paraId="0E2C0F69" w14:textId="77777777" w:rsidR="00482D7E" w:rsidRPr="00E72C0D" w:rsidRDefault="00482D7E" w:rsidP="00910707">
            <w:pPr>
              <w:pStyle w:val="Listenabsatz"/>
              <w:numPr>
                <w:ilvl w:val="0"/>
                <w:numId w:val="37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Matthäus 6,22.23</w:t>
            </w:r>
          </w:p>
          <w:p w14:paraId="4B57ED42" w14:textId="77777777" w:rsidR="00482D7E" w:rsidRPr="00E72C0D" w:rsidRDefault="00482D7E" w:rsidP="00482D7E">
            <w:pPr>
              <w:numPr>
                <w:ilvl w:val="0"/>
                <w:numId w:val="3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Römer 12,2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0735ED13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Sprüche 4,23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3AD49B30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Intellekt, Charakter und Persönlichkeit, Band 1, Kapitel 1, 9, 11, 13 und 35; Band 2, Kapitel 72, 73 und 76</w:t>
            </w:r>
          </w:p>
        </w:tc>
      </w:tr>
      <w:tr w:rsidR="00482D7E" w:rsidRPr="00E72C0D" w14:paraId="1D9D2A92" w14:textId="77777777" w:rsidTr="004503B9">
        <w:trPr>
          <w:cantSplit/>
          <w:trHeight w:val="567"/>
        </w:trPr>
        <w:tc>
          <w:tcPr>
            <w:tcW w:w="1832" w:type="dxa"/>
            <w:tcMar>
              <w:top w:w="57" w:type="dxa"/>
              <w:bottom w:w="57" w:type="dxa"/>
            </w:tcMar>
          </w:tcPr>
          <w:p w14:paraId="37D9C1E8" w14:textId="77777777" w:rsidR="00482D7E" w:rsidRPr="00E72C0D" w:rsidRDefault="00482D7E" w:rsidP="00482D7E">
            <w:pPr>
              <w:numPr>
                <w:ilvl w:val="0"/>
                <w:numId w:val="34"/>
              </w:numPr>
              <w:spacing w:line="264" w:lineRule="auto"/>
              <w:ind w:left="357" w:hanging="357"/>
              <w:contextualSpacing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Jesu Lobpreis und Einladung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37F0A2EB" w14:textId="77777777" w:rsidR="00482D7E" w:rsidRPr="00E72C0D" w:rsidRDefault="00482D7E" w:rsidP="00482D7E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E72C0D">
              <w:rPr>
                <w:rFonts w:cs="Times New Roman"/>
                <w:sz w:val="20"/>
                <w:szCs w:val="20"/>
                <w:lang w:val="de-DE" w:bidi="prs-AF"/>
              </w:rPr>
              <w:t>Matthäus 11,25-30</w:t>
            </w:r>
          </w:p>
        </w:tc>
        <w:tc>
          <w:tcPr>
            <w:tcW w:w="2304" w:type="dxa"/>
            <w:tcMar>
              <w:top w:w="57" w:type="dxa"/>
              <w:bottom w:w="57" w:type="dxa"/>
            </w:tcMar>
          </w:tcPr>
          <w:p w14:paraId="25A6EFB5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u w:val="single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u w:val="single"/>
                <w:lang w:val="de-DE" w:bidi="prs-AF"/>
              </w:rPr>
              <w:t>Freude und Friede</w:t>
            </w:r>
          </w:p>
          <w:p w14:paraId="1046C088" w14:textId="77777777" w:rsidR="00482D7E" w:rsidRPr="00E72C0D" w:rsidRDefault="00482D7E" w:rsidP="00910707">
            <w:pPr>
              <w:pStyle w:val="Listenabsatz"/>
              <w:numPr>
                <w:ilvl w:val="0"/>
                <w:numId w:val="38"/>
              </w:numPr>
              <w:spacing w:line="264" w:lineRule="auto"/>
              <w:ind w:left="227" w:hanging="227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Psalm 34,6</w:t>
            </w:r>
          </w:p>
          <w:p w14:paraId="0554E9B7" w14:textId="77777777" w:rsidR="00482D7E" w:rsidRPr="00E72C0D" w:rsidRDefault="00482D7E" w:rsidP="00910707">
            <w:pPr>
              <w:pStyle w:val="Listenabsatz"/>
              <w:numPr>
                <w:ilvl w:val="0"/>
                <w:numId w:val="38"/>
              </w:numPr>
              <w:spacing w:line="264" w:lineRule="auto"/>
              <w:ind w:left="227" w:hanging="227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Psalm 73,28</w:t>
            </w:r>
          </w:p>
          <w:p w14:paraId="2596CFD3" w14:textId="77777777" w:rsidR="00482D7E" w:rsidRPr="00E72C0D" w:rsidRDefault="00482D7E" w:rsidP="00910707">
            <w:pPr>
              <w:pStyle w:val="Listenabsatz"/>
              <w:numPr>
                <w:ilvl w:val="0"/>
                <w:numId w:val="38"/>
              </w:numPr>
              <w:spacing w:line="264" w:lineRule="auto"/>
              <w:ind w:left="227" w:hanging="227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Johannes 15,11</w:t>
            </w:r>
          </w:p>
          <w:p w14:paraId="5A4B0C62" w14:textId="3BBEEE28" w:rsidR="00482D7E" w:rsidRPr="00845611" w:rsidRDefault="00482D7E" w:rsidP="00845611">
            <w:pPr>
              <w:pStyle w:val="Listenabsatz"/>
              <w:numPr>
                <w:ilvl w:val="0"/>
                <w:numId w:val="38"/>
              </w:numPr>
              <w:spacing w:line="264" w:lineRule="auto"/>
              <w:ind w:left="227" w:hanging="227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Römer 15,13</w:t>
            </w:r>
          </w:p>
          <w:p w14:paraId="0C26E9CA" w14:textId="77777777" w:rsidR="00482D7E" w:rsidRPr="00E72C0D" w:rsidRDefault="00482D7E" w:rsidP="00910707">
            <w:pPr>
              <w:pStyle w:val="Listenabsatz"/>
              <w:numPr>
                <w:ilvl w:val="0"/>
                <w:numId w:val="38"/>
              </w:numPr>
              <w:spacing w:line="264" w:lineRule="auto"/>
              <w:ind w:left="227" w:hanging="227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hilipper 4,4-7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4BE3AA39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Philipper 4,7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78061D40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Intellekt, Charakter und Persönlichkeit, Band 1, Kapitel 15, 66, 67, 71 und 84</w:t>
            </w:r>
          </w:p>
        </w:tc>
      </w:tr>
      <w:tr w:rsidR="00482D7E" w:rsidRPr="00E72C0D" w14:paraId="5B0F0A8F" w14:textId="77777777" w:rsidTr="004503B9">
        <w:trPr>
          <w:cantSplit/>
          <w:trHeight w:val="567"/>
        </w:trPr>
        <w:tc>
          <w:tcPr>
            <w:tcW w:w="1832" w:type="dxa"/>
            <w:tcMar>
              <w:top w:w="57" w:type="dxa"/>
              <w:bottom w:w="57" w:type="dxa"/>
            </w:tcMar>
          </w:tcPr>
          <w:p w14:paraId="3176E281" w14:textId="77777777" w:rsidR="00482D7E" w:rsidRPr="00E72C0D" w:rsidRDefault="00482D7E" w:rsidP="00482D7E">
            <w:pPr>
              <w:numPr>
                <w:ilvl w:val="0"/>
                <w:numId w:val="34"/>
              </w:numPr>
              <w:spacing w:line="264" w:lineRule="auto"/>
              <w:ind w:left="357" w:hanging="357"/>
              <w:contextualSpacing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Die Verleugnung des Petrus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38DC42EF" w14:textId="77777777" w:rsidR="00482D7E" w:rsidRPr="00E72C0D" w:rsidRDefault="00482D7E" w:rsidP="00482D7E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E72C0D">
              <w:rPr>
                <w:rFonts w:cs="Times New Roman"/>
                <w:sz w:val="20"/>
                <w:szCs w:val="20"/>
                <w:lang w:val="de-DE" w:bidi="prs-AF"/>
              </w:rPr>
              <w:t>Lukas 22,54-62</w:t>
            </w:r>
          </w:p>
        </w:tc>
        <w:tc>
          <w:tcPr>
            <w:tcW w:w="2304" w:type="dxa"/>
            <w:tcMar>
              <w:top w:w="57" w:type="dxa"/>
              <w:bottom w:w="57" w:type="dxa"/>
            </w:tcMar>
          </w:tcPr>
          <w:p w14:paraId="75009D05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u w:val="single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u w:val="single"/>
                <w:lang w:val="de-DE" w:bidi="prs-AF"/>
              </w:rPr>
              <w:t>Schuld und Sündenbekenntnis</w:t>
            </w:r>
          </w:p>
          <w:p w14:paraId="3394AC9F" w14:textId="77777777" w:rsidR="00482D7E" w:rsidRPr="00E72C0D" w:rsidRDefault="00482D7E" w:rsidP="00910707">
            <w:pPr>
              <w:pStyle w:val="Listenabsatz"/>
              <w:numPr>
                <w:ilvl w:val="0"/>
                <w:numId w:val="39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salm 32,1-5</w:t>
            </w:r>
          </w:p>
          <w:p w14:paraId="69AF2780" w14:textId="77777777" w:rsidR="00482D7E" w:rsidRPr="00E72C0D" w:rsidRDefault="00482D7E" w:rsidP="00910707">
            <w:pPr>
              <w:pStyle w:val="Listenabsatz"/>
              <w:numPr>
                <w:ilvl w:val="0"/>
                <w:numId w:val="39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Psalm 51,1-6.12-14</w:t>
            </w:r>
          </w:p>
          <w:p w14:paraId="7F8B4E3C" w14:textId="77777777" w:rsidR="00482D7E" w:rsidRPr="00E72C0D" w:rsidRDefault="00482D7E" w:rsidP="00910707">
            <w:pPr>
              <w:pStyle w:val="Listenabsatz"/>
              <w:numPr>
                <w:ilvl w:val="0"/>
                <w:numId w:val="39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Sprüche 28,13</w:t>
            </w:r>
          </w:p>
          <w:p w14:paraId="1E4553DA" w14:textId="77777777" w:rsidR="00482D7E" w:rsidRPr="00E72C0D" w:rsidRDefault="00482D7E" w:rsidP="00910707">
            <w:pPr>
              <w:pStyle w:val="Listenabsatz"/>
              <w:numPr>
                <w:ilvl w:val="0"/>
                <w:numId w:val="39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1. Johannes 1,9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64AE9601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Sprüche 28,13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18BD8CF7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Der Sieg der Liebe, Kapitel 75;</w:t>
            </w:r>
          </w:p>
          <w:p w14:paraId="3AD5A916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Intellekt, Charakter und Persönlichkeit,</w:t>
            </w:r>
          </w:p>
          <w:p w14:paraId="31C4842A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Band 2; Kapitel 48</w:t>
            </w:r>
          </w:p>
        </w:tc>
      </w:tr>
      <w:tr w:rsidR="00482D7E" w:rsidRPr="00E72C0D" w14:paraId="5934C278" w14:textId="77777777" w:rsidTr="004503B9">
        <w:trPr>
          <w:cantSplit/>
          <w:trHeight w:val="567"/>
        </w:trPr>
        <w:tc>
          <w:tcPr>
            <w:tcW w:w="1832" w:type="dxa"/>
            <w:tcMar>
              <w:top w:w="57" w:type="dxa"/>
              <w:bottom w:w="57" w:type="dxa"/>
            </w:tcMar>
          </w:tcPr>
          <w:p w14:paraId="6B14FED7" w14:textId="77777777" w:rsidR="00482D7E" w:rsidRPr="00E72C0D" w:rsidRDefault="00482D7E" w:rsidP="00482D7E">
            <w:pPr>
              <w:numPr>
                <w:ilvl w:val="0"/>
                <w:numId w:val="34"/>
              </w:numPr>
              <w:spacing w:line="264" w:lineRule="auto"/>
              <w:ind w:left="357" w:hanging="357"/>
              <w:contextualSpacing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Jesus und Petrus am See Tiberias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1F8177B7" w14:textId="3183DF75" w:rsidR="00482D7E" w:rsidRPr="00E72C0D" w:rsidRDefault="00482D7E" w:rsidP="00482D7E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E72C0D">
              <w:rPr>
                <w:rFonts w:cs="Times New Roman"/>
                <w:sz w:val="20"/>
                <w:szCs w:val="20"/>
                <w:lang w:val="de-DE" w:bidi="prs-AF"/>
              </w:rPr>
              <w:t>Johannes 21,1</w:t>
            </w:r>
            <w:r w:rsidR="001572E9">
              <w:rPr>
                <w:rFonts w:cs="Times New Roman"/>
                <w:sz w:val="20"/>
                <w:szCs w:val="20"/>
                <w:lang w:val="de-DE" w:bidi="prs-AF"/>
              </w:rPr>
              <w:t>5</w:t>
            </w:r>
            <w:r w:rsidRPr="00E72C0D">
              <w:rPr>
                <w:rFonts w:cs="Times New Roman"/>
                <w:sz w:val="20"/>
                <w:szCs w:val="20"/>
                <w:lang w:val="de-DE" w:bidi="prs-AF"/>
              </w:rPr>
              <w:t>-</w:t>
            </w:r>
            <w:r w:rsidR="001572E9">
              <w:rPr>
                <w:rFonts w:cs="Times New Roman"/>
                <w:sz w:val="20"/>
                <w:szCs w:val="20"/>
                <w:lang w:val="de-DE" w:bidi="prs-AF"/>
              </w:rPr>
              <w:t>25</w:t>
            </w:r>
          </w:p>
        </w:tc>
        <w:tc>
          <w:tcPr>
            <w:tcW w:w="2304" w:type="dxa"/>
            <w:tcMar>
              <w:top w:w="57" w:type="dxa"/>
              <w:bottom w:w="57" w:type="dxa"/>
            </w:tcMar>
          </w:tcPr>
          <w:p w14:paraId="44DA79D4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u w:val="single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u w:val="single"/>
                <w:lang w:val="de-DE" w:bidi="prs-AF"/>
              </w:rPr>
              <w:t>Liebe</w:t>
            </w:r>
          </w:p>
          <w:p w14:paraId="62939F95" w14:textId="3467C4DA" w:rsidR="005B18A7" w:rsidRDefault="005B18A7" w:rsidP="00BA5BFE">
            <w:pPr>
              <w:pStyle w:val="Listenabsatz"/>
              <w:numPr>
                <w:ilvl w:val="0"/>
                <w:numId w:val="40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>
              <w:rPr>
                <w:rFonts w:cstheme="minorHAnsi"/>
                <w:sz w:val="20"/>
                <w:lang w:val="de-DE" w:bidi="prs-AF"/>
              </w:rPr>
              <w:t>Johannes 21,1-14 (Hintergrund)</w:t>
            </w:r>
          </w:p>
          <w:p w14:paraId="0C808566" w14:textId="7CB5B953" w:rsidR="00482D7E" w:rsidRPr="00E72C0D" w:rsidRDefault="00482D7E" w:rsidP="00BA5BFE">
            <w:pPr>
              <w:pStyle w:val="Listenabsatz"/>
              <w:numPr>
                <w:ilvl w:val="0"/>
                <w:numId w:val="40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Matthäus 22,24-40</w:t>
            </w:r>
          </w:p>
          <w:p w14:paraId="398A4331" w14:textId="77777777" w:rsidR="00482D7E" w:rsidRPr="00E72C0D" w:rsidRDefault="00482D7E" w:rsidP="00BA5BFE">
            <w:pPr>
              <w:pStyle w:val="Listenabsatz"/>
              <w:numPr>
                <w:ilvl w:val="0"/>
                <w:numId w:val="40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Römer 5,5</w:t>
            </w:r>
          </w:p>
          <w:p w14:paraId="08407DEE" w14:textId="77777777" w:rsidR="00482D7E" w:rsidRPr="00E72C0D" w:rsidRDefault="00482D7E" w:rsidP="00BA5BFE">
            <w:pPr>
              <w:pStyle w:val="Listenabsatz"/>
              <w:numPr>
                <w:ilvl w:val="0"/>
                <w:numId w:val="40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Römer 13,10</w:t>
            </w:r>
          </w:p>
          <w:p w14:paraId="2D2BBFBF" w14:textId="7323AAAD" w:rsidR="00482D7E" w:rsidRPr="00E72C0D" w:rsidRDefault="002814BA" w:rsidP="00BA5BFE">
            <w:pPr>
              <w:pStyle w:val="Listenabsatz"/>
              <w:numPr>
                <w:ilvl w:val="0"/>
                <w:numId w:val="40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>
              <w:rPr>
                <w:rFonts w:cstheme="minorHAnsi"/>
                <w:sz w:val="20"/>
                <w:lang w:val="de-DE" w:bidi="prs-AF"/>
              </w:rPr>
              <w:t xml:space="preserve">1. </w:t>
            </w:r>
            <w:r w:rsidR="00482D7E" w:rsidRPr="00E72C0D">
              <w:rPr>
                <w:rFonts w:cstheme="minorHAnsi"/>
                <w:sz w:val="20"/>
                <w:lang w:val="de-DE" w:bidi="prs-AF"/>
              </w:rPr>
              <w:t>Korinther 13,4-7</w:t>
            </w:r>
          </w:p>
          <w:p w14:paraId="0267C347" w14:textId="77777777" w:rsidR="00482D7E" w:rsidRPr="00E72C0D" w:rsidRDefault="00482D7E" w:rsidP="00BA5BFE">
            <w:pPr>
              <w:pStyle w:val="Listenabsatz"/>
              <w:numPr>
                <w:ilvl w:val="0"/>
                <w:numId w:val="40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1. Johannes 4,7-11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61BB39CE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Johannes 15,9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66A58AD3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Der Sieg der Liebe, Kapitel 85;</w:t>
            </w:r>
          </w:p>
          <w:p w14:paraId="77CB9C36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 xml:space="preserve">Intellekt, Charakter und Persönlichkeit, Band 1, Kapitel 23-27 und 68 </w:t>
            </w:r>
          </w:p>
        </w:tc>
      </w:tr>
      <w:tr w:rsidR="00482D7E" w:rsidRPr="00E72C0D" w14:paraId="79560832" w14:textId="77777777" w:rsidTr="004503B9">
        <w:trPr>
          <w:cantSplit/>
          <w:trHeight w:val="567"/>
        </w:trPr>
        <w:tc>
          <w:tcPr>
            <w:tcW w:w="1832" w:type="dxa"/>
            <w:tcMar>
              <w:top w:w="57" w:type="dxa"/>
              <w:bottom w:w="57" w:type="dxa"/>
            </w:tcMar>
          </w:tcPr>
          <w:p w14:paraId="5815635D" w14:textId="77777777" w:rsidR="00482D7E" w:rsidRPr="00E72C0D" w:rsidRDefault="00482D7E" w:rsidP="00482D7E">
            <w:pPr>
              <w:numPr>
                <w:ilvl w:val="0"/>
                <w:numId w:val="34"/>
              </w:numPr>
              <w:spacing w:line="264" w:lineRule="auto"/>
              <w:ind w:left="357" w:hanging="357"/>
              <w:contextualSpacing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Von der Rangordnung und Auswahl der Gäste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4791C498" w14:textId="77777777" w:rsidR="00482D7E" w:rsidRPr="00E72C0D" w:rsidRDefault="00482D7E" w:rsidP="00482D7E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E72C0D">
              <w:rPr>
                <w:rFonts w:cs="Times New Roman"/>
                <w:sz w:val="20"/>
                <w:szCs w:val="20"/>
                <w:lang w:val="de-DE" w:bidi="prs-AF"/>
              </w:rPr>
              <w:t>Lukas 14,7-14</w:t>
            </w:r>
          </w:p>
        </w:tc>
        <w:tc>
          <w:tcPr>
            <w:tcW w:w="2304" w:type="dxa"/>
            <w:tcMar>
              <w:top w:w="57" w:type="dxa"/>
              <w:bottom w:w="57" w:type="dxa"/>
            </w:tcMar>
          </w:tcPr>
          <w:p w14:paraId="3E2FE4F1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u w:val="single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u w:val="single"/>
                <w:lang w:val="de-DE" w:bidi="prs-AF"/>
              </w:rPr>
              <w:t>Demut</w:t>
            </w:r>
          </w:p>
          <w:p w14:paraId="4E6ED6B4" w14:textId="77777777" w:rsidR="00482D7E" w:rsidRPr="00E72C0D" w:rsidRDefault="00482D7E" w:rsidP="00BA5BFE">
            <w:pPr>
              <w:pStyle w:val="Listenabsatz"/>
              <w:numPr>
                <w:ilvl w:val="0"/>
                <w:numId w:val="42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Sprüche 16,5</w:t>
            </w:r>
          </w:p>
          <w:p w14:paraId="0D2F997A" w14:textId="77777777" w:rsidR="00482D7E" w:rsidRPr="00E72C0D" w:rsidRDefault="00482D7E" w:rsidP="00BA5BFE">
            <w:pPr>
              <w:pStyle w:val="Listenabsatz"/>
              <w:numPr>
                <w:ilvl w:val="0"/>
                <w:numId w:val="42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Sprüche 16,18</w:t>
            </w:r>
          </w:p>
          <w:p w14:paraId="761F87E0" w14:textId="77777777" w:rsidR="00482D7E" w:rsidRPr="00E72C0D" w:rsidRDefault="00482D7E" w:rsidP="00BA5BFE">
            <w:pPr>
              <w:pStyle w:val="Listenabsatz"/>
              <w:numPr>
                <w:ilvl w:val="0"/>
                <w:numId w:val="42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Sprüche 18,12</w:t>
            </w:r>
          </w:p>
          <w:p w14:paraId="32ACA32C" w14:textId="77777777" w:rsidR="00482D7E" w:rsidRPr="00E72C0D" w:rsidRDefault="00482D7E" w:rsidP="00BA5BFE">
            <w:pPr>
              <w:pStyle w:val="Listenabsatz"/>
              <w:numPr>
                <w:ilvl w:val="0"/>
                <w:numId w:val="42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Matthäus 20,20-28</w:t>
            </w:r>
          </w:p>
          <w:p w14:paraId="23FCA022" w14:textId="77777777" w:rsidR="00482D7E" w:rsidRPr="00E72C0D" w:rsidRDefault="00482D7E" w:rsidP="00BA5BFE">
            <w:pPr>
              <w:pStyle w:val="Listenabsatz"/>
              <w:numPr>
                <w:ilvl w:val="0"/>
                <w:numId w:val="42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hilipper 2,1-4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2D980754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Matthäus 20,26-27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3C5DE63A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Intellekt, Charakter und Persönlichkeit, Band 1, Kapitel 30</w:t>
            </w:r>
          </w:p>
        </w:tc>
      </w:tr>
      <w:tr w:rsidR="00482D7E" w:rsidRPr="00E72C0D" w14:paraId="4F2E6B13" w14:textId="77777777" w:rsidTr="004503B9">
        <w:trPr>
          <w:cantSplit/>
          <w:trHeight w:val="567"/>
        </w:trPr>
        <w:tc>
          <w:tcPr>
            <w:tcW w:w="1832" w:type="dxa"/>
            <w:tcMar>
              <w:top w:w="57" w:type="dxa"/>
              <w:bottom w:w="57" w:type="dxa"/>
            </w:tcMar>
          </w:tcPr>
          <w:p w14:paraId="74857127" w14:textId="77777777" w:rsidR="00482D7E" w:rsidRPr="00E72C0D" w:rsidRDefault="00482D7E" w:rsidP="00482D7E">
            <w:pPr>
              <w:numPr>
                <w:ilvl w:val="0"/>
                <w:numId w:val="34"/>
              </w:numPr>
              <w:spacing w:line="264" w:lineRule="auto"/>
              <w:ind w:left="357" w:hanging="357"/>
              <w:contextualSpacing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lastRenderedPageBreak/>
              <w:t>Vom Schätze-sammeln und Sorgen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3E52E346" w14:textId="77777777" w:rsidR="00482D7E" w:rsidRPr="00E72C0D" w:rsidRDefault="00482D7E" w:rsidP="00482D7E">
            <w:pPr>
              <w:rPr>
                <w:rFonts w:cs="Times New Roman"/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Matthäus 6,19-34</w:t>
            </w:r>
          </w:p>
        </w:tc>
        <w:tc>
          <w:tcPr>
            <w:tcW w:w="2304" w:type="dxa"/>
            <w:tcMar>
              <w:top w:w="57" w:type="dxa"/>
              <w:bottom w:w="57" w:type="dxa"/>
            </w:tcMar>
          </w:tcPr>
          <w:p w14:paraId="0CE5C2E2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u w:val="single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u w:val="single"/>
                <w:lang w:val="de-DE" w:bidi="prs-AF"/>
              </w:rPr>
              <w:t>Sorgen</w:t>
            </w:r>
          </w:p>
          <w:p w14:paraId="65721265" w14:textId="77777777" w:rsidR="00482D7E" w:rsidRPr="00E72C0D" w:rsidRDefault="00482D7E" w:rsidP="00BA5BFE">
            <w:pPr>
              <w:pStyle w:val="Listenabsatz"/>
              <w:numPr>
                <w:ilvl w:val="0"/>
                <w:numId w:val="4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salm 55,23</w:t>
            </w:r>
          </w:p>
          <w:p w14:paraId="643892AB" w14:textId="77777777" w:rsidR="00482D7E" w:rsidRPr="00E72C0D" w:rsidRDefault="00482D7E" w:rsidP="00BA5BFE">
            <w:pPr>
              <w:pStyle w:val="Listenabsatz"/>
              <w:numPr>
                <w:ilvl w:val="0"/>
                <w:numId w:val="4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salm 127,2</w:t>
            </w:r>
          </w:p>
          <w:p w14:paraId="695F8C20" w14:textId="77777777" w:rsidR="00482D7E" w:rsidRPr="00E72C0D" w:rsidRDefault="00482D7E" w:rsidP="00BA5BFE">
            <w:pPr>
              <w:pStyle w:val="Listenabsatz"/>
              <w:numPr>
                <w:ilvl w:val="0"/>
                <w:numId w:val="4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Sprüche 12,25</w:t>
            </w:r>
          </w:p>
          <w:p w14:paraId="118F97F2" w14:textId="77777777" w:rsidR="00482D7E" w:rsidRPr="00E72C0D" w:rsidRDefault="00482D7E" w:rsidP="00BA5BFE">
            <w:pPr>
              <w:pStyle w:val="Listenabsatz"/>
              <w:numPr>
                <w:ilvl w:val="0"/>
                <w:numId w:val="4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Matthäus 13,22</w:t>
            </w:r>
          </w:p>
          <w:p w14:paraId="4CC4DD1B" w14:textId="77777777" w:rsidR="00482D7E" w:rsidRPr="00E72C0D" w:rsidRDefault="00482D7E" w:rsidP="00BA5BFE">
            <w:pPr>
              <w:pStyle w:val="Listenabsatz"/>
              <w:numPr>
                <w:ilvl w:val="0"/>
                <w:numId w:val="4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Lukas 21,34</w:t>
            </w:r>
          </w:p>
          <w:p w14:paraId="37632582" w14:textId="77777777" w:rsidR="00482D7E" w:rsidRPr="00E72C0D" w:rsidRDefault="00482D7E" w:rsidP="00BA5BFE">
            <w:pPr>
              <w:pStyle w:val="Listenabsatz"/>
              <w:numPr>
                <w:ilvl w:val="0"/>
                <w:numId w:val="4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hilipper 4,6.7</w:t>
            </w:r>
          </w:p>
          <w:p w14:paraId="71A2B7C0" w14:textId="77777777" w:rsidR="00482D7E" w:rsidRPr="00E72C0D" w:rsidRDefault="00482D7E" w:rsidP="00BA5BFE">
            <w:pPr>
              <w:pStyle w:val="Listenabsatz"/>
              <w:numPr>
                <w:ilvl w:val="0"/>
                <w:numId w:val="4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1. Petrus 5,7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0A70448D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Philipper 4,6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10029C2F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 xml:space="preserve">Intellekt, Charakter und Persönlichkeit, Band 2, Kapitel 50 und 52 </w:t>
            </w:r>
          </w:p>
        </w:tc>
      </w:tr>
      <w:tr w:rsidR="00482D7E" w:rsidRPr="00E72C0D" w14:paraId="42992864" w14:textId="77777777" w:rsidTr="004503B9">
        <w:trPr>
          <w:cantSplit/>
          <w:trHeight w:val="567"/>
        </w:trPr>
        <w:tc>
          <w:tcPr>
            <w:tcW w:w="1832" w:type="dxa"/>
            <w:tcMar>
              <w:top w:w="57" w:type="dxa"/>
              <w:bottom w:w="57" w:type="dxa"/>
            </w:tcMar>
          </w:tcPr>
          <w:p w14:paraId="42CE93FD" w14:textId="77777777" w:rsidR="00482D7E" w:rsidRPr="00E72C0D" w:rsidRDefault="00482D7E" w:rsidP="00482D7E">
            <w:pPr>
              <w:numPr>
                <w:ilvl w:val="0"/>
                <w:numId w:val="34"/>
              </w:numPr>
              <w:spacing w:line="264" w:lineRule="auto"/>
              <w:ind w:left="357" w:hanging="357"/>
              <w:contextualSpacing/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Jesus und der sinkende Petrus auf dem Meer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0A1033D2" w14:textId="77777777" w:rsidR="00482D7E" w:rsidRPr="00E72C0D" w:rsidRDefault="00482D7E" w:rsidP="00482D7E">
            <w:pPr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Matthäus 14,22-33</w:t>
            </w:r>
          </w:p>
        </w:tc>
        <w:tc>
          <w:tcPr>
            <w:tcW w:w="2304" w:type="dxa"/>
            <w:tcMar>
              <w:top w:w="57" w:type="dxa"/>
              <w:bottom w:w="57" w:type="dxa"/>
            </w:tcMar>
          </w:tcPr>
          <w:p w14:paraId="2AA0A9C6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u w:val="single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u w:val="single"/>
                <w:lang w:val="de-DE" w:bidi="prs-AF"/>
              </w:rPr>
              <w:t>Angst</w:t>
            </w:r>
          </w:p>
          <w:p w14:paraId="709DEA64" w14:textId="77777777" w:rsidR="00482D7E" w:rsidRPr="00E72C0D" w:rsidRDefault="00482D7E" w:rsidP="00BA5BFE">
            <w:pPr>
              <w:pStyle w:val="Listenabsatz"/>
              <w:numPr>
                <w:ilvl w:val="0"/>
                <w:numId w:val="44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Josua 1,9</w:t>
            </w:r>
          </w:p>
          <w:p w14:paraId="7535F9E2" w14:textId="77777777" w:rsidR="00482D7E" w:rsidRPr="00E72C0D" w:rsidRDefault="00482D7E" w:rsidP="00BA5BFE">
            <w:pPr>
              <w:pStyle w:val="Listenabsatz"/>
              <w:numPr>
                <w:ilvl w:val="0"/>
                <w:numId w:val="44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salm 56,4.5.12</w:t>
            </w:r>
          </w:p>
          <w:p w14:paraId="32C0412C" w14:textId="77777777" w:rsidR="00482D7E" w:rsidRPr="00E72C0D" w:rsidRDefault="00482D7E" w:rsidP="00BA5BFE">
            <w:pPr>
              <w:pStyle w:val="Listenabsatz"/>
              <w:numPr>
                <w:ilvl w:val="0"/>
                <w:numId w:val="44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Jesaja 41,10</w:t>
            </w:r>
          </w:p>
          <w:p w14:paraId="14910862" w14:textId="77777777" w:rsidR="00482D7E" w:rsidRPr="00E72C0D" w:rsidRDefault="00482D7E" w:rsidP="00BA5BFE">
            <w:pPr>
              <w:pStyle w:val="Listenabsatz"/>
              <w:numPr>
                <w:ilvl w:val="0"/>
                <w:numId w:val="44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Johannes 16,33</w:t>
            </w:r>
          </w:p>
          <w:p w14:paraId="1AFB5173" w14:textId="77777777" w:rsidR="00482D7E" w:rsidRPr="00E72C0D" w:rsidRDefault="00482D7E" w:rsidP="00BA5BFE">
            <w:pPr>
              <w:pStyle w:val="Listenabsatz"/>
              <w:numPr>
                <w:ilvl w:val="0"/>
                <w:numId w:val="44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2. Timotheus 1,7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367064F2" w14:textId="77777777" w:rsidR="00482D7E" w:rsidRPr="00E72C0D" w:rsidRDefault="00482D7E" w:rsidP="00482D7E">
            <w:pPr>
              <w:spacing w:line="264" w:lineRule="auto"/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Johannes 16,33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10DD6C49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Der Sieg der Liebe, Kapitel 40;</w:t>
            </w:r>
          </w:p>
          <w:p w14:paraId="198FF43B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Intellekt, Charakter und Persönlichkeit, Band 2, Kapitel 51</w:t>
            </w:r>
          </w:p>
        </w:tc>
      </w:tr>
      <w:tr w:rsidR="00482D7E" w:rsidRPr="00E72C0D" w14:paraId="327C1446" w14:textId="77777777" w:rsidTr="004503B9">
        <w:trPr>
          <w:cantSplit/>
          <w:trHeight w:val="567"/>
        </w:trPr>
        <w:tc>
          <w:tcPr>
            <w:tcW w:w="1832" w:type="dxa"/>
            <w:tcMar>
              <w:top w:w="57" w:type="dxa"/>
              <w:bottom w:w="57" w:type="dxa"/>
            </w:tcMar>
          </w:tcPr>
          <w:p w14:paraId="08AF5D92" w14:textId="77777777" w:rsidR="00482D7E" w:rsidRPr="00E72C0D" w:rsidRDefault="00482D7E" w:rsidP="00482D7E">
            <w:pPr>
              <w:numPr>
                <w:ilvl w:val="0"/>
                <w:numId w:val="34"/>
              </w:numPr>
              <w:spacing w:line="264" w:lineRule="auto"/>
              <w:ind w:left="357" w:hanging="357"/>
              <w:contextualSpacing/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Die Frage des Täufers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4AA56A54" w14:textId="77777777" w:rsidR="00482D7E" w:rsidRPr="00E72C0D" w:rsidRDefault="00482D7E" w:rsidP="00482D7E">
            <w:pPr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Lukas 7,18-23</w:t>
            </w:r>
          </w:p>
        </w:tc>
        <w:tc>
          <w:tcPr>
            <w:tcW w:w="2304" w:type="dxa"/>
            <w:tcMar>
              <w:top w:w="57" w:type="dxa"/>
              <w:bottom w:w="57" w:type="dxa"/>
            </w:tcMar>
          </w:tcPr>
          <w:p w14:paraId="46ECEC83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u w:val="single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u w:val="single"/>
                <w:lang w:val="de-DE" w:bidi="prs-AF"/>
              </w:rPr>
              <w:t>Enttäuschung und Zweifel</w:t>
            </w:r>
          </w:p>
          <w:p w14:paraId="0A3A28D2" w14:textId="77777777" w:rsidR="00482D7E" w:rsidRPr="00E72C0D" w:rsidRDefault="00482D7E" w:rsidP="00BA5BFE">
            <w:pPr>
              <w:pStyle w:val="Listenabsatz"/>
              <w:numPr>
                <w:ilvl w:val="0"/>
                <w:numId w:val="45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salm 42,1-12</w:t>
            </w:r>
          </w:p>
          <w:p w14:paraId="743CC1D9" w14:textId="77777777" w:rsidR="00482D7E" w:rsidRPr="00E72C0D" w:rsidRDefault="00482D7E" w:rsidP="00BA5BFE">
            <w:pPr>
              <w:pStyle w:val="Listenabsatz"/>
              <w:numPr>
                <w:ilvl w:val="0"/>
                <w:numId w:val="45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salm 43,1-5</w:t>
            </w:r>
          </w:p>
          <w:p w14:paraId="59E59F8F" w14:textId="77777777" w:rsidR="00482D7E" w:rsidRPr="00E72C0D" w:rsidRDefault="00482D7E" w:rsidP="00BA5BFE">
            <w:pPr>
              <w:numPr>
                <w:ilvl w:val="0"/>
                <w:numId w:val="45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salm 77,1-14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5927295C" w14:textId="77777777" w:rsidR="00482D7E" w:rsidRPr="00E72C0D" w:rsidRDefault="00482D7E" w:rsidP="00482D7E">
            <w:pPr>
              <w:spacing w:line="264" w:lineRule="auto"/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Psalm 43,5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4E6A844A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Intellekt, Charakter und Persönlichkeit, Band 2, Kapitel 52,74</w:t>
            </w:r>
          </w:p>
          <w:p w14:paraId="6761EADD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</w:p>
        </w:tc>
      </w:tr>
      <w:tr w:rsidR="00482D7E" w:rsidRPr="00E72C0D" w14:paraId="1A823983" w14:textId="77777777" w:rsidTr="004503B9">
        <w:trPr>
          <w:cantSplit/>
          <w:trHeight w:val="567"/>
        </w:trPr>
        <w:tc>
          <w:tcPr>
            <w:tcW w:w="1832" w:type="dxa"/>
            <w:tcMar>
              <w:top w:w="57" w:type="dxa"/>
              <w:bottom w:w="57" w:type="dxa"/>
            </w:tcMar>
          </w:tcPr>
          <w:p w14:paraId="5D22A229" w14:textId="77777777" w:rsidR="00482D7E" w:rsidRPr="00E72C0D" w:rsidRDefault="00482D7E" w:rsidP="00482D7E">
            <w:pPr>
              <w:numPr>
                <w:ilvl w:val="0"/>
                <w:numId w:val="34"/>
              </w:numPr>
              <w:spacing w:line="264" w:lineRule="auto"/>
              <w:ind w:left="357" w:hanging="357"/>
              <w:contextualSpacing/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Die Heilung der gekrümmten Frau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14B3EBD8" w14:textId="77777777" w:rsidR="00482D7E" w:rsidRPr="00E72C0D" w:rsidRDefault="00482D7E" w:rsidP="00482D7E">
            <w:pPr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Lukas 13,10-17</w:t>
            </w:r>
          </w:p>
        </w:tc>
        <w:tc>
          <w:tcPr>
            <w:tcW w:w="2304" w:type="dxa"/>
            <w:tcMar>
              <w:top w:w="57" w:type="dxa"/>
              <w:bottom w:w="57" w:type="dxa"/>
            </w:tcMar>
          </w:tcPr>
          <w:p w14:paraId="556B74FD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u w:val="single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u w:val="single"/>
                <w:lang w:val="de-DE" w:bidi="prs-AF"/>
              </w:rPr>
              <w:t>Kritik oder Dankbarkeit</w:t>
            </w:r>
          </w:p>
          <w:p w14:paraId="5F3C2F54" w14:textId="77777777" w:rsidR="000C1C66" w:rsidRPr="00E72C0D" w:rsidRDefault="00482D7E" w:rsidP="000C1C66">
            <w:pPr>
              <w:numPr>
                <w:ilvl w:val="0"/>
                <w:numId w:val="3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salm 50,23</w:t>
            </w:r>
          </w:p>
          <w:p w14:paraId="7BB7F38B" w14:textId="77777777" w:rsidR="000C1C66" w:rsidRPr="00E72C0D" w:rsidRDefault="00482D7E" w:rsidP="000C1C66">
            <w:pPr>
              <w:numPr>
                <w:ilvl w:val="0"/>
                <w:numId w:val="3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1. Thessalonicher 5,16-18</w:t>
            </w:r>
          </w:p>
          <w:p w14:paraId="13126B47" w14:textId="0FA9AF54" w:rsidR="00482D7E" w:rsidRPr="00E72C0D" w:rsidRDefault="00482D7E" w:rsidP="000C1C66">
            <w:pPr>
              <w:numPr>
                <w:ilvl w:val="0"/>
                <w:numId w:val="3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hilipper 2,14</w:t>
            </w:r>
          </w:p>
          <w:p w14:paraId="44AA5058" w14:textId="77777777" w:rsidR="00482D7E" w:rsidRPr="00E72C0D" w:rsidRDefault="00482D7E" w:rsidP="00482D7E">
            <w:pPr>
              <w:numPr>
                <w:ilvl w:val="0"/>
                <w:numId w:val="3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Philipper 4,8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54D919BB" w14:textId="77777777" w:rsidR="00482D7E" w:rsidRPr="00E72C0D" w:rsidRDefault="00482D7E" w:rsidP="00482D7E">
            <w:pPr>
              <w:spacing w:line="264" w:lineRule="auto"/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Philipper 4,8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27BD0C01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Intellekt, Charakter und Persönlichkeit, Band 2, 70, 88 und 89</w:t>
            </w:r>
          </w:p>
        </w:tc>
      </w:tr>
      <w:tr w:rsidR="00482D7E" w:rsidRPr="00E72C0D" w14:paraId="3AD4F0F9" w14:textId="77777777" w:rsidTr="004503B9">
        <w:trPr>
          <w:cantSplit/>
          <w:trHeight w:val="567"/>
        </w:trPr>
        <w:tc>
          <w:tcPr>
            <w:tcW w:w="1832" w:type="dxa"/>
            <w:tcMar>
              <w:top w:w="57" w:type="dxa"/>
              <w:bottom w:w="57" w:type="dxa"/>
            </w:tcMar>
          </w:tcPr>
          <w:p w14:paraId="10E52472" w14:textId="77777777" w:rsidR="00482D7E" w:rsidRPr="00E72C0D" w:rsidRDefault="00482D7E" w:rsidP="00482D7E">
            <w:pPr>
              <w:numPr>
                <w:ilvl w:val="0"/>
                <w:numId w:val="34"/>
              </w:numPr>
              <w:spacing w:line="264" w:lineRule="auto"/>
              <w:ind w:left="357" w:hanging="357"/>
              <w:contextualSpacing/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Ablehnung in Samarien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41B3D253" w14:textId="77777777" w:rsidR="00482D7E" w:rsidRPr="00E72C0D" w:rsidRDefault="00482D7E" w:rsidP="00482D7E">
            <w:pPr>
              <w:spacing w:line="264" w:lineRule="auto"/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Lukas 9,51-56</w:t>
            </w:r>
          </w:p>
        </w:tc>
        <w:tc>
          <w:tcPr>
            <w:tcW w:w="2304" w:type="dxa"/>
            <w:tcMar>
              <w:top w:w="57" w:type="dxa"/>
              <w:bottom w:w="57" w:type="dxa"/>
            </w:tcMar>
          </w:tcPr>
          <w:p w14:paraId="2A989ABD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u w:val="single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u w:val="single"/>
                <w:lang w:val="de-DE" w:bidi="prs-AF"/>
              </w:rPr>
              <w:t>Mit Unrecht umgehen</w:t>
            </w:r>
          </w:p>
          <w:p w14:paraId="415FDE5E" w14:textId="612D2C41" w:rsidR="00177249" w:rsidRDefault="00177249" w:rsidP="00BA5BFE">
            <w:pPr>
              <w:numPr>
                <w:ilvl w:val="0"/>
                <w:numId w:val="3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177249">
              <w:rPr>
                <w:rFonts w:cstheme="minorHAnsi"/>
                <w:sz w:val="20"/>
                <w:lang w:val="de-DE" w:bidi="prs-AF"/>
              </w:rPr>
              <w:t>Sprüche 12,16</w:t>
            </w:r>
          </w:p>
          <w:p w14:paraId="1A8E329E" w14:textId="71C583D8" w:rsidR="00177249" w:rsidRDefault="00177249" w:rsidP="00BA5BFE">
            <w:pPr>
              <w:numPr>
                <w:ilvl w:val="0"/>
                <w:numId w:val="3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177249">
              <w:rPr>
                <w:rFonts w:cstheme="minorHAnsi"/>
                <w:sz w:val="20"/>
                <w:lang w:val="de-DE" w:bidi="prs-AF"/>
              </w:rPr>
              <w:t>Lukas 6,27.28</w:t>
            </w:r>
          </w:p>
          <w:p w14:paraId="13514B3B" w14:textId="73799676" w:rsidR="00BA5BFE" w:rsidRPr="00E72C0D" w:rsidRDefault="00482D7E" w:rsidP="00BA5BFE">
            <w:pPr>
              <w:numPr>
                <w:ilvl w:val="0"/>
                <w:numId w:val="3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Römer 12,17-21</w:t>
            </w:r>
          </w:p>
          <w:p w14:paraId="6DBC0A46" w14:textId="2B55BD70" w:rsidR="00482D7E" w:rsidRPr="00E72C0D" w:rsidRDefault="00482D7E" w:rsidP="00BA5BFE">
            <w:pPr>
              <w:numPr>
                <w:ilvl w:val="0"/>
                <w:numId w:val="3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1. Petrus 2,18—25</w:t>
            </w:r>
          </w:p>
          <w:p w14:paraId="61E304BB" w14:textId="77777777" w:rsidR="00482D7E" w:rsidRPr="00E72C0D" w:rsidRDefault="00482D7E" w:rsidP="00482D7E">
            <w:pPr>
              <w:numPr>
                <w:ilvl w:val="0"/>
                <w:numId w:val="3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1. Petrus 3,8-17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5D3969F3" w14:textId="77777777" w:rsidR="00482D7E" w:rsidRPr="00E72C0D" w:rsidRDefault="00482D7E" w:rsidP="00482D7E">
            <w:pPr>
              <w:spacing w:line="264" w:lineRule="auto"/>
              <w:rPr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Römer 12,21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7EA27E51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Intellekt, Charakter und Persönlichkeit, Band 2, Kapitel 56, 57 und 69</w:t>
            </w:r>
          </w:p>
        </w:tc>
      </w:tr>
      <w:tr w:rsidR="00482D7E" w:rsidRPr="00E72C0D" w14:paraId="77F73FC6" w14:textId="77777777" w:rsidTr="004503B9">
        <w:trPr>
          <w:trHeight w:val="567"/>
        </w:trPr>
        <w:tc>
          <w:tcPr>
            <w:tcW w:w="1832" w:type="dxa"/>
          </w:tcPr>
          <w:p w14:paraId="162D4A90" w14:textId="77777777" w:rsidR="00482D7E" w:rsidRPr="00E72C0D" w:rsidRDefault="00482D7E" w:rsidP="00482D7E">
            <w:pPr>
              <w:numPr>
                <w:ilvl w:val="0"/>
                <w:numId w:val="34"/>
              </w:numPr>
              <w:spacing w:line="264" w:lineRule="auto"/>
              <w:ind w:left="357" w:hanging="357"/>
              <w:contextualSpacing/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Gegen die falschen Gesetzeslehrer</w:t>
            </w:r>
          </w:p>
        </w:tc>
        <w:tc>
          <w:tcPr>
            <w:tcW w:w="1751" w:type="dxa"/>
          </w:tcPr>
          <w:p w14:paraId="62924270" w14:textId="416CB5C5" w:rsidR="00482D7E" w:rsidRPr="00E72C0D" w:rsidRDefault="00482D7E" w:rsidP="00482D7E">
            <w:pPr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1. Timotheus 1,</w:t>
            </w:r>
            <w:r w:rsidR="00ED4258">
              <w:rPr>
                <w:sz w:val="20"/>
                <w:szCs w:val="20"/>
                <w:lang w:val="de-DE" w:bidi="prs-AF"/>
              </w:rPr>
              <w:t>3</w:t>
            </w:r>
            <w:r w:rsidRPr="00E72C0D">
              <w:rPr>
                <w:sz w:val="20"/>
                <w:szCs w:val="20"/>
                <w:lang w:val="de-DE" w:bidi="prs-AF"/>
              </w:rPr>
              <w:t>-</w:t>
            </w:r>
            <w:r w:rsidR="00FB4ABB">
              <w:rPr>
                <w:sz w:val="20"/>
                <w:szCs w:val="20"/>
                <w:lang w:val="de-DE" w:bidi="prs-AF"/>
              </w:rPr>
              <w:t>1</w:t>
            </w:r>
            <w:r w:rsidR="0041020A">
              <w:rPr>
                <w:sz w:val="20"/>
                <w:szCs w:val="20"/>
                <w:lang w:val="de-DE" w:bidi="prs-AF"/>
              </w:rPr>
              <w:t>1</w:t>
            </w:r>
          </w:p>
        </w:tc>
        <w:tc>
          <w:tcPr>
            <w:tcW w:w="2304" w:type="dxa"/>
          </w:tcPr>
          <w:p w14:paraId="200BB182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u w:val="single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u w:val="single"/>
                <w:lang w:val="de-DE" w:bidi="prs-AF"/>
              </w:rPr>
              <w:t>Fanatismus und Extremismus</w:t>
            </w:r>
          </w:p>
          <w:p w14:paraId="7BA59480" w14:textId="77777777" w:rsidR="00482D7E" w:rsidRPr="00E72C0D" w:rsidRDefault="00482D7E" w:rsidP="00BA5BFE">
            <w:pPr>
              <w:pStyle w:val="Listenabsatz"/>
              <w:numPr>
                <w:ilvl w:val="0"/>
                <w:numId w:val="46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Galater 1,6-9</w:t>
            </w:r>
          </w:p>
          <w:p w14:paraId="1A3EEF42" w14:textId="77777777" w:rsidR="00482D7E" w:rsidRPr="00E72C0D" w:rsidRDefault="00482D7E" w:rsidP="00BA5BFE">
            <w:pPr>
              <w:pStyle w:val="Listenabsatz"/>
              <w:numPr>
                <w:ilvl w:val="0"/>
                <w:numId w:val="46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Galater 2,4.5</w:t>
            </w:r>
          </w:p>
          <w:p w14:paraId="7B6D7B15" w14:textId="39595AB5" w:rsidR="00482D7E" w:rsidRPr="00E72C0D" w:rsidRDefault="00EF6294" w:rsidP="00BA5BFE">
            <w:pPr>
              <w:pStyle w:val="Listenabsatz"/>
              <w:numPr>
                <w:ilvl w:val="0"/>
                <w:numId w:val="46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>
              <w:rPr>
                <w:rFonts w:cstheme="minorHAnsi"/>
                <w:sz w:val="20"/>
                <w:lang w:val="de-DE" w:bidi="prs-AF"/>
              </w:rPr>
              <w:t xml:space="preserve">1. </w:t>
            </w:r>
            <w:r w:rsidR="00482D7E" w:rsidRPr="00E72C0D">
              <w:rPr>
                <w:rFonts w:cstheme="minorHAnsi"/>
                <w:sz w:val="20"/>
                <w:lang w:val="de-DE" w:bidi="prs-AF"/>
              </w:rPr>
              <w:t>Timotheus 4,1-</w:t>
            </w:r>
            <w:r w:rsidR="00E57446">
              <w:rPr>
                <w:rFonts w:cstheme="minorHAnsi"/>
                <w:sz w:val="20"/>
                <w:lang w:val="de-DE" w:bidi="prs-AF"/>
              </w:rPr>
              <w:t>11</w:t>
            </w:r>
          </w:p>
          <w:p w14:paraId="57F099AE" w14:textId="01249530" w:rsidR="00482D7E" w:rsidRPr="00E72C0D" w:rsidRDefault="00D76E8F" w:rsidP="00BA5BFE">
            <w:pPr>
              <w:pStyle w:val="Listenabsatz"/>
              <w:numPr>
                <w:ilvl w:val="0"/>
                <w:numId w:val="46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>
              <w:rPr>
                <w:rFonts w:cstheme="minorHAnsi"/>
                <w:sz w:val="20"/>
                <w:lang w:val="de-DE" w:bidi="prs-AF"/>
              </w:rPr>
              <w:t xml:space="preserve">1. </w:t>
            </w:r>
            <w:r w:rsidR="00482D7E" w:rsidRPr="00E72C0D">
              <w:rPr>
                <w:rFonts w:cstheme="minorHAnsi"/>
                <w:sz w:val="20"/>
                <w:lang w:val="de-DE" w:bidi="prs-AF"/>
              </w:rPr>
              <w:t>Timotheus 6,3-</w:t>
            </w:r>
            <w:r w:rsidR="002D4597">
              <w:rPr>
                <w:rFonts w:cstheme="minorHAnsi"/>
                <w:sz w:val="20"/>
                <w:lang w:val="de-DE" w:bidi="prs-AF"/>
              </w:rPr>
              <w:t>12</w:t>
            </w:r>
          </w:p>
          <w:p w14:paraId="44447CE1" w14:textId="55898782" w:rsidR="00482D7E" w:rsidRPr="00E72C0D" w:rsidRDefault="00CE533D" w:rsidP="00BA5BFE">
            <w:pPr>
              <w:pStyle w:val="Listenabsatz"/>
              <w:numPr>
                <w:ilvl w:val="0"/>
                <w:numId w:val="46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>
              <w:rPr>
                <w:rFonts w:cstheme="minorHAnsi"/>
                <w:sz w:val="20"/>
                <w:lang w:val="de-DE" w:bidi="prs-AF"/>
              </w:rPr>
              <w:t xml:space="preserve">2. </w:t>
            </w:r>
            <w:r w:rsidR="00482D7E" w:rsidRPr="00E72C0D">
              <w:rPr>
                <w:rFonts w:cstheme="minorHAnsi"/>
                <w:sz w:val="20"/>
                <w:lang w:val="de-DE" w:bidi="prs-AF"/>
              </w:rPr>
              <w:t>Timotheus 2,14-</w:t>
            </w:r>
            <w:r w:rsidR="0033263C">
              <w:rPr>
                <w:rFonts w:cstheme="minorHAnsi"/>
                <w:sz w:val="20"/>
                <w:lang w:val="de-DE" w:bidi="prs-AF"/>
              </w:rPr>
              <w:t>26</w:t>
            </w:r>
          </w:p>
          <w:p w14:paraId="1277A752" w14:textId="1486B1EA" w:rsidR="00482D7E" w:rsidRPr="00E72C0D" w:rsidRDefault="00583E2D" w:rsidP="00BA5BFE">
            <w:pPr>
              <w:pStyle w:val="Listenabsatz"/>
              <w:numPr>
                <w:ilvl w:val="0"/>
                <w:numId w:val="46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>
              <w:rPr>
                <w:rFonts w:cstheme="minorHAnsi"/>
                <w:sz w:val="20"/>
                <w:lang w:val="de-DE" w:bidi="prs-AF"/>
              </w:rPr>
              <w:t xml:space="preserve">2. </w:t>
            </w:r>
            <w:r w:rsidR="00482D7E" w:rsidRPr="00E72C0D">
              <w:rPr>
                <w:rFonts w:cstheme="minorHAnsi"/>
                <w:sz w:val="20"/>
                <w:lang w:val="de-DE" w:bidi="prs-AF"/>
              </w:rPr>
              <w:t>Timotheus 3,1-9</w:t>
            </w:r>
          </w:p>
          <w:p w14:paraId="135AB7A1" w14:textId="1AA8FBF7" w:rsidR="00482D7E" w:rsidRPr="00E72C0D" w:rsidRDefault="00482D7E" w:rsidP="00482D7E">
            <w:pPr>
              <w:numPr>
                <w:ilvl w:val="0"/>
                <w:numId w:val="33"/>
              </w:numPr>
              <w:spacing w:line="264" w:lineRule="auto"/>
              <w:ind w:left="227" w:hanging="227"/>
              <w:rPr>
                <w:rFonts w:cstheme="minorHAnsi"/>
                <w:sz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lang w:val="de-DE" w:bidi="prs-AF"/>
              </w:rPr>
              <w:t>2. Timotheus 4,</w:t>
            </w:r>
            <w:r w:rsidR="00583E2D">
              <w:rPr>
                <w:rFonts w:cstheme="minorHAnsi"/>
                <w:sz w:val="20"/>
                <w:lang w:val="de-DE" w:bidi="prs-AF"/>
              </w:rPr>
              <w:t>1</w:t>
            </w:r>
            <w:r w:rsidRPr="00E72C0D">
              <w:rPr>
                <w:rFonts w:cstheme="minorHAnsi"/>
                <w:sz w:val="20"/>
                <w:lang w:val="de-DE" w:bidi="prs-AF"/>
              </w:rPr>
              <w:t>-</w:t>
            </w:r>
            <w:r w:rsidR="00583E2D">
              <w:rPr>
                <w:rFonts w:cstheme="minorHAnsi"/>
                <w:sz w:val="20"/>
                <w:lang w:val="de-DE" w:bidi="prs-AF"/>
              </w:rPr>
              <w:t>8</w:t>
            </w:r>
          </w:p>
        </w:tc>
        <w:tc>
          <w:tcPr>
            <w:tcW w:w="1745" w:type="dxa"/>
          </w:tcPr>
          <w:p w14:paraId="1A434FDE" w14:textId="77777777" w:rsidR="00482D7E" w:rsidRPr="00E72C0D" w:rsidRDefault="00482D7E" w:rsidP="00482D7E">
            <w:pPr>
              <w:spacing w:line="264" w:lineRule="auto"/>
              <w:rPr>
                <w:sz w:val="20"/>
                <w:szCs w:val="20"/>
                <w:lang w:val="de-DE" w:bidi="prs-AF"/>
              </w:rPr>
            </w:pPr>
            <w:r w:rsidRPr="00E72C0D">
              <w:rPr>
                <w:sz w:val="20"/>
                <w:szCs w:val="20"/>
                <w:lang w:val="de-DE" w:bidi="prs-AF"/>
              </w:rPr>
              <w:t>1. Timotheus 1,5</w:t>
            </w:r>
          </w:p>
        </w:tc>
        <w:tc>
          <w:tcPr>
            <w:tcW w:w="1751" w:type="dxa"/>
          </w:tcPr>
          <w:p w14:paraId="235BA9DA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Intellekt, Charakter und Persönlichkeit,</w:t>
            </w:r>
          </w:p>
          <w:p w14:paraId="0E8FDE80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Band 1, Kapitel 5, 6, 29,34 und 45</w:t>
            </w:r>
          </w:p>
          <w:p w14:paraId="405780DC" w14:textId="77777777" w:rsidR="00482D7E" w:rsidRPr="00E72C0D" w:rsidRDefault="00482D7E" w:rsidP="00482D7E">
            <w:pPr>
              <w:spacing w:line="264" w:lineRule="auto"/>
              <w:rPr>
                <w:rFonts w:cstheme="minorHAnsi"/>
                <w:sz w:val="20"/>
                <w:szCs w:val="20"/>
                <w:lang w:val="de-DE" w:bidi="prs-AF"/>
              </w:rPr>
            </w:pPr>
            <w:r w:rsidRPr="00E72C0D">
              <w:rPr>
                <w:rFonts w:cstheme="minorHAnsi"/>
                <w:sz w:val="20"/>
                <w:szCs w:val="20"/>
                <w:lang w:val="de-DE" w:bidi="prs-AF"/>
              </w:rPr>
              <w:t>Band 2, Kapitel 78</w:t>
            </w:r>
          </w:p>
        </w:tc>
      </w:tr>
    </w:tbl>
    <w:p w14:paraId="0AF4BFC3" w14:textId="461ABD1B" w:rsidR="002B7FC9" w:rsidRPr="009F6B40" w:rsidRDefault="002B7FC9">
      <w:pPr>
        <w:tabs>
          <w:tab w:val="left" w:pos="1605"/>
        </w:tabs>
        <w:rPr>
          <w:sz w:val="2"/>
          <w:szCs w:val="2"/>
        </w:rPr>
      </w:pPr>
    </w:p>
    <w:sectPr w:rsidR="002B7FC9" w:rsidRPr="009F6B40" w:rsidSect="009F6B40">
      <w:headerReference w:type="default" r:id="rId7"/>
      <w:pgSz w:w="11906" w:h="16838"/>
      <w:pgMar w:top="567" w:right="1134" w:bottom="567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17E550" w14:textId="77777777" w:rsidR="00E45F84" w:rsidRDefault="00E45F84" w:rsidP="001D72D3">
      <w:pPr>
        <w:spacing w:after="0" w:line="240" w:lineRule="auto"/>
      </w:pPr>
      <w:r>
        <w:separator/>
      </w:r>
    </w:p>
  </w:endnote>
  <w:endnote w:type="continuationSeparator" w:id="0">
    <w:p w14:paraId="710C0C3B" w14:textId="77777777" w:rsidR="00E45F84" w:rsidRDefault="00E45F84" w:rsidP="001D7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A82A39" w14:textId="77777777" w:rsidR="00E45F84" w:rsidRDefault="00E45F84" w:rsidP="001D72D3">
      <w:pPr>
        <w:spacing w:after="0" w:line="240" w:lineRule="auto"/>
      </w:pPr>
      <w:r>
        <w:separator/>
      </w:r>
    </w:p>
  </w:footnote>
  <w:footnote w:type="continuationSeparator" w:id="0">
    <w:p w14:paraId="76D927EC" w14:textId="77777777" w:rsidR="00E45F84" w:rsidRDefault="00E45F84" w:rsidP="001D7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425BF6" w14:paraId="0F16E371" w14:textId="77777777" w:rsidTr="0060211A">
      <w:tc>
        <w:tcPr>
          <w:tcW w:w="4814" w:type="dxa"/>
        </w:tcPr>
        <w:p w14:paraId="3BF25273" w14:textId="77777777" w:rsidR="00425BF6" w:rsidRDefault="00425BF6" w:rsidP="00425BF6">
          <w:pPr>
            <w:pStyle w:val="Kopfzeile"/>
          </w:pPr>
          <w:r>
            <w:rPr>
              <w:noProof/>
            </w:rPr>
            <w:drawing>
              <wp:inline distT="0" distB="0" distL="0" distR="0" wp14:anchorId="3FBA543C" wp14:editId="6A3E4A7A">
                <wp:extent cx="550800" cy="540000"/>
                <wp:effectExtent l="0" t="0" r="1905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08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</w:tcPr>
        <w:p w14:paraId="5A51CC49" w14:textId="77777777" w:rsidR="00425BF6" w:rsidRDefault="00425BF6" w:rsidP="00425BF6">
          <w:pPr>
            <w:pStyle w:val="Kopfzeile"/>
            <w:jc w:val="right"/>
          </w:pPr>
          <w:r>
            <w:rPr>
              <w:noProof/>
            </w:rPr>
            <w:drawing>
              <wp:inline distT="0" distB="0" distL="0" distR="0" wp14:anchorId="72BC0B80" wp14:editId="33121DE5">
                <wp:extent cx="1677600" cy="540000"/>
                <wp:effectExtent l="0" t="0" r="0" b="0"/>
                <wp:docPr id="2" name="Grafik 2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6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425BF6" w14:paraId="32CB63A4" w14:textId="77777777" w:rsidTr="0060211A">
      <w:tc>
        <w:tcPr>
          <w:tcW w:w="4814" w:type="dxa"/>
        </w:tcPr>
        <w:p w14:paraId="7C200E22" w14:textId="77777777" w:rsidR="00425BF6" w:rsidRDefault="00425BF6" w:rsidP="00425BF6">
          <w:pPr>
            <w:pStyle w:val="Kopfzeile"/>
            <w:rPr>
              <w:noProof/>
            </w:rPr>
          </w:pPr>
        </w:p>
      </w:tc>
      <w:tc>
        <w:tcPr>
          <w:tcW w:w="4814" w:type="dxa"/>
        </w:tcPr>
        <w:p w14:paraId="74CB355F" w14:textId="77777777" w:rsidR="00425BF6" w:rsidRDefault="00425BF6" w:rsidP="00425BF6">
          <w:pPr>
            <w:pStyle w:val="Kopfzeile"/>
            <w:jc w:val="right"/>
            <w:rPr>
              <w:noProof/>
            </w:rPr>
          </w:pPr>
        </w:p>
      </w:tc>
    </w:tr>
  </w:tbl>
  <w:p w14:paraId="69E1FCC5" w14:textId="77777777" w:rsidR="00425BF6" w:rsidRDefault="00425BF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96C50"/>
    <w:multiLevelType w:val="multilevel"/>
    <w:tmpl w:val="F8E4D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57037"/>
    <w:multiLevelType w:val="hybridMultilevel"/>
    <w:tmpl w:val="3E3CEC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F6F97"/>
    <w:multiLevelType w:val="hybridMultilevel"/>
    <w:tmpl w:val="93907130"/>
    <w:lvl w:ilvl="0" w:tplc="0407000F">
      <w:start w:val="1"/>
      <w:numFmt w:val="decimal"/>
      <w:lvlText w:val="%1."/>
      <w:lvlJc w:val="left"/>
      <w:pPr>
        <w:ind w:left="2062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3481D"/>
    <w:multiLevelType w:val="multilevel"/>
    <w:tmpl w:val="AA32A9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851" w:hanging="426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D6DB7"/>
    <w:multiLevelType w:val="hybridMultilevel"/>
    <w:tmpl w:val="A7D8A222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D17A1"/>
    <w:multiLevelType w:val="multilevel"/>
    <w:tmpl w:val="51CA3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42EC3"/>
    <w:multiLevelType w:val="multilevel"/>
    <w:tmpl w:val="5DFE47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B641A"/>
    <w:multiLevelType w:val="multilevel"/>
    <w:tmpl w:val="EF44A0E4"/>
    <w:lvl w:ilvl="0">
      <w:start w:val="1"/>
      <w:numFmt w:val="bullet"/>
      <w:pStyle w:val="JS-AufzhlungBibeltexte"/>
      <w:lvlText w:val="□"/>
      <w:lvlJc w:val="left"/>
      <w:pPr>
        <w:ind w:left="720" w:hanging="360"/>
      </w:pPr>
      <w:rPr>
        <w:rFonts w:ascii="Calibri" w:eastAsia="Calibri" w:hAnsi="Calibri" w:cs="Calibri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4E22B7B"/>
    <w:multiLevelType w:val="multilevel"/>
    <w:tmpl w:val="A5CC1FDE"/>
    <w:lvl w:ilvl="0">
      <w:start w:val="1"/>
      <w:numFmt w:val="bullet"/>
      <w:pStyle w:val="JS-Aufzhlung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72A3E15"/>
    <w:multiLevelType w:val="hybridMultilevel"/>
    <w:tmpl w:val="C290958C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32378C"/>
    <w:multiLevelType w:val="multilevel"/>
    <w:tmpl w:val="60FE8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5F47F7"/>
    <w:multiLevelType w:val="multilevel"/>
    <w:tmpl w:val="0CD472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0EF76BF"/>
    <w:multiLevelType w:val="multilevel"/>
    <w:tmpl w:val="AA0AE2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1565A48"/>
    <w:multiLevelType w:val="multilevel"/>
    <w:tmpl w:val="7DB4F368"/>
    <w:lvl w:ilvl="0">
      <w:start w:val="1"/>
      <w:numFmt w:val="decimal"/>
      <w:pStyle w:val="L-AufzhlungPunk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565313"/>
    <w:multiLevelType w:val="multilevel"/>
    <w:tmpl w:val="B20870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523C11"/>
    <w:multiLevelType w:val="multilevel"/>
    <w:tmpl w:val="4FA61C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A30BA9"/>
    <w:multiLevelType w:val="multilevel"/>
    <w:tmpl w:val="29A648D2"/>
    <w:lvl w:ilvl="0">
      <w:start w:val="1"/>
      <w:numFmt w:val="bullet"/>
      <w:lvlText w:val="●"/>
      <w:lvlJc w:val="left"/>
      <w:pPr>
        <w:ind w:left="14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4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A370FFE"/>
    <w:multiLevelType w:val="multilevel"/>
    <w:tmpl w:val="8A8CA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D8670BD"/>
    <w:multiLevelType w:val="hybridMultilevel"/>
    <w:tmpl w:val="9008FB88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20F1B"/>
    <w:multiLevelType w:val="hybridMultilevel"/>
    <w:tmpl w:val="AA3C3A56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6E29B6"/>
    <w:multiLevelType w:val="hybridMultilevel"/>
    <w:tmpl w:val="E4C05870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D46172"/>
    <w:multiLevelType w:val="hybridMultilevel"/>
    <w:tmpl w:val="5F7A35D0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2761E0"/>
    <w:multiLevelType w:val="hybridMultilevel"/>
    <w:tmpl w:val="E8C0CE8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3D13EA"/>
    <w:multiLevelType w:val="multilevel"/>
    <w:tmpl w:val="7BD05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49BC7CA5"/>
    <w:multiLevelType w:val="hybridMultilevel"/>
    <w:tmpl w:val="3EBAD354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702D57"/>
    <w:multiLevelType w:val="multilevel"/>
    <w:tmpl w:val="2046A1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6E6D7D"/>
    <w:multiLevelType w:val="hybridMultilevel"/>
    <w:tmpl w:val="1174E83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8632D8"/>
    <w:multiLevelType w:val="hybridMultilevel"/>
    <w:tmpl w:val="9F60962A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7363D"/>
    <w:multiLevelType w:val="multilevel"/>
    <w:tmpl w:val="2124D5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9C74D3"/>
    <w:multiLevelType w:val="multilevel"/>
    <w:tmpl w:val="29227D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633772"/>
    <w:multiLevelType w:val="multilevel"/>
    <w:tmpl w:val="7D3027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5117FC"/>
    <w:multiLevelType w:val="hybridMultilevel"/>
    <w:tmpl w:val="01A0977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D8222F"/>
    <w:multiLevelType w:val="multilevel"/>
    <w:tmpl w:val="5B1C9F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7E5A39"/>
    <w:multiLevelType w:val="multilevel"/>
    <w:tmpl w:val="EFD09D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A2603D"/>
    <w:multiLevelType w:val="hybridMultilevel"/>
    <w:tmpl w:val="7B5A95A2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3A752C"/>
    <w:multiLevelType w:val="hybridMultilevel"/>
    <w:tmpl w:val="D37A9DA0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C969AA"/>
    <w:multiLevelType w:val="multilevel"/>
    <w:tmpl w:val="B51A43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BA3099"/>
    <w:multiLevelType w:val="multilevel"/>
    <w:tmpl w:val="29F895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FC2B07"/>
    <w:multiLevelType w:val="multilevel"/>
    <w:tmpl w:val="A95A7100"/>
    <w:lvl w:ilvl="0">
      <w:start w:val="1"/>
      <w:numFmt w:val="decimal"/>
      <w:pStyle w:val="JS-AufzhlungsboxBibeltext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0C613D"/>
    <w:multiLevelType w:val="hybridMultilevel"/>
    <w:tmpl w:val="684ED21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A01118"/>
    <w:multiLevelType w:val="multilevel"/>
    <w:tmpl w:val="CD64F302"/>
    <w:lvl w:ilvl="0">
      <w:start w:val="1"/>
      <w:numFmt w:val="decimal"/>
      <w:pStyle w:val="JS-Tite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449905436">
    <w:abstractNumId w:val="40"/>
  </w:num>
  <w:num w:numId="2" w16cid:durableId="1225800888">
    <w:abstractNumId w:val="8"/>
  </w:num>
  <w:num w:numId="3" w16cid:durableId="1308783114">
    <w:abstractNumId w:val="38"/>
  </w:num>
  <w:num w:numId="4" w16cid:durableId="222832783">
    <w:abstractNumId w:val="17"/>
  </w:num>
  <w:num w:numId="5" w16cid:durableId="89470144">
    <w:abstractNumId w:val="29"/>
  </w:num>
  <w:num w:numId="6" w16cid:durableId="1604261821">
    <w:abstractNumId w:val="25"/>
  </w:num>
  <w:num w:numId="7" w16cid:durableId="836724371">
    <w:abstractNumId w:val="13"/>
  </w:num>
  <w:num w:numId="8" w16cid:durableId="1239092003">
    <w:abstractNumId w:val="14"/>
  </w:num>
  <w:num w:numId="9" w16cid:durableId="1493906890">
    <w:abstractNumId w:val="30"/>
  </w:num>
  <w:num w:numId="10" w16cid:durableId="1855538661">
    <w:abstractNumId w:val="28"/>
  </w:num>
  <w:num w:numId="11" w16cid:durableId="772476109">
    <w:abstractNumId w:val="0"/>
  </w:num>
  <w:num w:numId="12" w16cid:durableId="1382286716">
    <w:abstractNumId w:val="5"/>
  </w:num>
  <w:num w:numId="13" w16cid:durableId="1860850314">
    <w:abstractNumId w:val="11"/>
  </w:num>
  <w:num w:numId="14" w16cid:durableId="1480489250">
    <w:abstractNumId w:val="7"/>
  </w:num>
  <w:num w:numId="15" w16cid:durableId="1074661540">
    <w:abstractNumId w:val="15"/>
  </w:num>
  <w:num w:numId="16" w16cid:durableId="663582701">
    <w:abstractNumId w:val="16"/>
  </w:num>
  <w:num w:numId="17" w16cid:durableId="818232326">
    <w:abstractNumId w:val="3"/>
  </w:num>
  <w:num w:numId="18" w16cid:durableId="1177767637">
    <w:abstractNumId w:val="37"/>
  </w:num>
  <w:num w:numId="19" w16cid:durableId="1696492045">
    <w:abstractNumId w:val="6"/>
  </w:num>
  <w:num w:numId="20" w16cid:durableId="1914656321">
    <w:abstractNumId w:val="10"/>
  </w:num>
  <w:num w:numId="21" w16cid:durableId="428622443">
    <w:abstractNumId w:val="36"/>
  </w:num>
  <w:num w:numId="22" w16cid:durableId="1827668384">
    <w:abstractNumId w:val="33"/>
  </w:num>
  <w:num w:numId="23" w16cid:durableId="442924870">
    <w:abstractNumId w:val="12"/>
  </w:num>
  <w:num w:numId="24" w16cid:durableId="1138378782">
    <w:abstractNumId w:val="32"/>
  </w:num>
  <w:num w:numId="25" w16cid:durableId="173152902">
    <w:abstractNumId w:val="23"/>
  </w:num>
  <w:num w:numId="26" w16cid:durableId="93070385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6800736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4524958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7527949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0800795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7924333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2454287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136798550">
    <w:abstractNumId w:val="19"/>
  </w:num>
  <w:num w:numId="34" w16cid:durableId="1627545160">
    <w:abstractNumId w:val="2"/>
  </w:num>
  <w:num w:numId="35" w16cid:durableId="250585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32233236">
    <w:abstractNumId w:val="39"/>
  </w:num>
  <w:num w:numId="37" w16cid:durableId="259414000">
    <w:abstractNumId w:val="27"/>
  </w:num>
  <w:num w:numId="38" w16cid:durableId="90662856">
    <w:abstractNumId w:val="18"/>
  </w:num>
  <w:num w:numId="39" w16cid:durableId="1001271778">
    <w:abstractNumId w:val="9"/>
  </w:num>
  <w:num w:numId="40" w16cid:durableId="1045445864">
    <w:abstractNumId w:val="34"/>
  </w:num>
  <w:num w:numId="41" w16cid:durableId="654650811">
    <w:abstractNumId w:val="31"/>
  </w:num>
  <w:num w:numId="42" w16cid:durableId="1831172412">
    <w:abstractNumId w:val="21"/>
  </w:num>
  <w:num w:numId="43" w16cid:durableId="1977906016">
    <w:abstractNumId w:val="35"/>
  </w:num>
  <w:num w:numId="44" w16cid:durableId="1246375803">
    <w:abstractNumId w:val="4"/>
  </w:num>
  <w:num w:numId="45" w16cid:durableId="1533223069">
    <w:abstractNumId w:val="20"/>
  </w:num>
  <w:num w:numId="46" w16cid:durableId="2120100787">
    <w:abstractNumId w:val="24"/>
  </w:num>
  <w:num w:numId="47" w16cid:durableId="1544516362">
    <w:abstractNumId w:val="26"/>
  </w:num>
  <w:num w:numId="48" w16cid:durableId="881291209">
    <w:abstractNumId w:val="1"/>
  </w:num>
  <w:num w:numId="49" w16cid:durableId="111005410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jGwNDE3NzUyNTBW0lEKTi0uzszPAykwqwUAU0M7viwAAAA="/>
  </w:docVars>
  <w:rsids>
    <w:rsidRoot w:val="002B7FC9"/>
    <w:rsid w:val="000017A9"/>
    <w:rsid w:val="00007029"/>
    <w:rsid w:val="00007938"/>
    <w:rsid w:val="00021C4C"/>
    <w:rsid w:val="00021EFA"/>
    <w:rsid w:val="00027495"/>
    <w:rsid w:val="000309F0"/>
    <w:rsid w:val="00045738"/>
    <w:rsid w:val="00050CFA"/>
    <w:rsid w:val="00073E51"/>
    <w:rsid w:val="000A1A52"/>
    <w:rsid w:val="000C1C66"/>
    <w:rsid w:val="000C3599"/>
    <w:rsid w:val="000C477A"/>
    <w:rsid w:val="000D272F"/>
    <w:rsid w:val="000E0CD4"/>
    <w:rsid w:val="000E23D7"/>
    <w:rsid w:val="000E6634"/>
    <w:rsid w:val="00124E02"/>
    <w:rsid w:val="00125EBF"/>
    <w:rsid w:val="00141811"/>
    <w:rsid w:val="001572E9"/>
    <w:rsid w:val="00166454"/>
    <w:rsid w:val="00174EA2"/>
    <w:rsid w:val="00176399"/>
    <w:rsid w:val="00177249"/>
    <w:rsid w:val="00182E8B"/>
    <w:rsid w:val="00191BB1"/>
    <w:rsid w:val="00193556"/>
    <w:rsid w:val="001A24C8"/>
    <w:rsid w:val="001A4604"/>
    <w:rsid w:val="001B40A1"/>
    <w:rsid w:val="001C28B2"/>
    <w:rsid w:val="001C3ED5"/>
    <w:rsid w:val="001C4D22"/>
    <w:rsid w:val="001D72D3"/>
    <w:rsid w:val="001F035F"/>
    <w:rsid w:val="002138E2"/>
    <w:rsid w:val="002155A0"/>
    <w:rsid w:val="00217ADB"/>
    <w:rsid w:val="00234DA9"/>
    <w:rsid w:val="00236B05"/>
    <w:rsid w:val="002442FC"/>
    <w:rsid w:val="00265BED"/>
    <w:rsid w:val="00266CE2"/>
    <w:rsid w:val="002814BA"/>
    <w:rsid w:val="002B0E38"/>
    <w:rsid w:val="002B143F"/>
    <w:rsid w:val="002B290B"/>
    <w:rsid w:val="002B5375"/>
    <w:rsid w:val="002B7FC9"/>
    <w:rsid w:val="002C02E6"/>
    <w:rsid w:val="002C20A9"/>
    <w:rsid w:val="002D421E"/>
    <w:rsid w:val="002D4597"/>
    <w:rsid w:val="002F508F"/>
    <w:rsid w:val="002F5204"/>
    <w:rsid w:val="00310FFD"/>
    <w:rsid w:val="0033263C"/>
    <w:rsid w:val="003337A2"/>
    <w:rsid w:val="0034103D"/>
    <w:rsid w:val="003531E5"/>
    <w:rsid w:val="00354AEC"/>
    <w:rsid w:val="003560ED"/>
    <w:rsid w:val="00375B65"/>
    <w:rsid w:val="00375EB7"/>
    <w:rsid w:val="003869DD"/>
    <w:rsid w:val="003A5983"/>
    <w:rsid w:val="003A5C4A"/>
    <w:rsid w:val="003A695E"/>
    <w:rsid w:val="003B0298"/>
    <w:rsid w:val="003B040A"/>
    <w:rsid w:val="003C34DE"/>
    <w:rsid w:val="003D04DB"/>
    <w:rsid w:val="003D3A0D"/>
    <w:rsid w:val="003F16E4"/>
    <w:rsid w:val="003F59DC"/>
    <w:rsid w:val="00406841"/>
    <w:rsid w:val="0041020A"/>
    <w:rsid w:val="00425BF6"/>
    <w:rsid w:val="00436545"/>
    <w:rsid w:val="0044345F"/>
    <w:rsid w:val="004503B9"/>
    <w:rsid w:val="0045472A"/>
    <w:rsid w:val="00476F16"/>
    <w:rsid w:val="00482D7E"/>
    <w:rsid w:val="004A7BD7"/>
    <w:rsid w:val="004B4D54"/>
    <w:rsid w:val="004C76AF"/>
    <w:rsid w:val="004F2768"/>
    <w:rsid w:val="004F3E86"/>
    <w:rsid w:val="004F6EC5"/>
    <w:rsid w:val="005003E1"/>
    <w:rsid w:val="00503C9D"/>
    <w:rsid w:val="005148F8"/>
    <w:rsid w:val="005230C4"/>
    <w:rsid w:val="00551312"/>
    <w:rsid w:val="00560A0D"/>
    <w:rsid w:val="00566BCD"/>
    <w:rsid w:val="00570475"/>
    <w:rsid w:val="0058227B"/>
    <w:rsid w:val="00583E2D"/>
    <w:rsid w:val="005879C4"/>
    <w:rsid w:val="005B18A7"/>
    <w:rsid w:val="005F7ED9"/>
    <w:rsid w:val="00630507"/>
    <w:rsid w:val="006752DE"/>
    <w:rsid w:val="00691BF8"/>
    <w:rsid w:val="0069507D"/>
    <w:rsid w:val="006C06AE"/>
    <w:rsid w:val="006D77B2"/>
    <w:rsid w:val="006E3BF2"/>
    <w:rsid w:val="006E7FB2"/>
    <w:rsid w:val="006F1625"/>
    <w:rsid w:val="00700394"/>
    <w:rsid w:val="00711578"/>
    <w:rsid w:val="0072299A"/>
    <w:rsid w:val="0076388B"/>
    <w:rsid w:val="0077385B"/>
    <w:rsid w:val="00774323"/>
    <w:rsid w:val="00780CEB"/>
    <w:rsid w:val="007846A6"/>
    <w:rsid w:val="00786A7E"/>
    <w:rsid w:val="007A4350"/>
    <w:rsid w:val="007B05DA"/>
    <w:rsid w:val="007C51C6"/>
    <w:rsid w:val="007D4D4D"/>
    <w:rsid w:val="007F0E2B"/>
    <w:rsid w:val="007F2D4E"/>
    <w:rsid w:val="007F7C0B"/>
    <w:rsid w:val="00806559"/>
    <w:rsid w:val="0082301E"/>
    <w:rsid w:val="00840DE4"/>
    <w:rsid w:val="00843800"/>
    <w:rsid w:val="00844AC4"/>
    <w:rsid w:val="00845611"/>
    <w:rsid w:val="00851C74"/>
    <w:rsid w:val="00852552"/>
    <w:rsid w:val="008552B4"/>
    <w:rsid w:val="0086040A"/>
    <w:rsid w:val="00863590"/>
    <w:rsid w:val="0088551D"/>
    <w:rsid w:val="008B0B3A"/>
    <w:rsid w:val="008B1D27"/>
    <w:rsid w:val="008B61F5"/>
    <w:rsid w:val="008B7F0B"/>
    <w:rsid w:val="008D6DBD"/>
    <w:rsid w:val="009036D4"/>
    <w:rsid w:val="00910707"/>
    <w:rsid w:val="00920B82"/>
    <w:rsid w:val="0092565D"/>
    <w:rsid w:val="00942399"/>
    <w:rsid w:val="009454F2"/>
    <w:rsid w:val="00985DEF"/>
    <w:rsid w:val="00994EE7"/>
    <w:rsid w:val="009A268B"/>
    <w:rsid w:val="009A56B9"/>
    <w:rsid w:val="009A5944"/>
    <w:rsid w:val="009B0CF8"/>
    <w:rsid w:val="009C4718"/>
    <w:rsid w:val="009D18CA"/>
    <w:rsid w:val="009E5511"/>
    <w:rsid w:val="009E6BF5"/>
    <w:rsid w:val="009F6B40"/>
    <w:rsid w:val="00A06D40"/>
    <w:rsid w:val="00A570CB"/>
    <w:rsid w:val="00A6614D"/>
    <w:rsid w:val="00A73E48"/>
    <w:rsid w:val="00A7606E"/>
    <w:rsid w:val="00AA3EDB"/>
    <w:rsid w:val="00AA45F1"/>
    <w:rsid w:val="00AD4F71"/>
    <w:rsid w:val="00AE1352"/>
    <w:rsid w:val="00AE6AFF"/>
    <w:rsid w:val="00AF0F1E"/>
    <w:rsid w:val="00B007FE"/>
    <w:rsid w:val="00B444B1"/>
    <w:rsid w:val="00B461A0"/>
    <w:rsid w:val="00B52BAB"/>
    <w:rsid w:val="00B5504C"/>
    <w:rsid w:val="00BA163E"/>
    <w:rsid w:val="00BA3A32"/>
    <w:rsid w:val="00BA5BFE"/>
    <w:rsid w:val="00BB1B31"/>
    <w:rsid w:val="00BB5929"/>
    <w:rsid w:val="00BF01D2"/>
    <w:rsid w:val="00C153BD"/>
    <w:rsid w:val="00C233E3"/>
    <w:rsid w:val="00C25ADA"/>
    <w:rsid w:val="00C436D7"/>
    <w:rsid w:val="00C47B14"/>
    <w:rsid w:val="00C62F70"/>
    <w:rsid w:val="00C7029A"/>
    <w:rsid w:val="00CC1115"/>
    <w:rsid w:val="00CE533D"/>
    <w:rsid w:val="00CF0FDC"/>
    <w:rsid w:val="00CF7EE0"/>
    <w:rsid w:val="00D03143"/>
    <w:rsid w:val="00D23455"/>
    <w:rsid w:val="00D23524"/>
    <w:rsid w:val="00D354A3"/>
    <w:rsid w:val="00D50BA9"/>
    <w:rsid w:val="00D51B87"/>
    <w:rsid w:val="00D64DFD"/>
    <w:rsid w:val="00D76E8F"/>
    <w:rsid w:val="00D817D8"/>
    <w:rsid w:val="00D81B0F"/>
    <w:rsid w:val="00D872AC"/>
    <w:rsid w:val="00D90305"/>
    <w:rsid w:val="00D917E7"/>
    <w:rsid w:val="00D97EBF"/>
    <w:rsid w:val="00DB29BE"/>
    <w:rsid w:val="00DF34D1"/>
    <w:rsid w:val="00E36FD4"/>
    <w:rsid w:val="00E45F84"/>
    <w:rsid w:val="00E50661"/>
    <w:rsid w:val="00E57446"/>
    <w:rsid w:val="00E60671"/>
    <w:rsid w:val="00E72C0D"/>
    <w:rsid w:val="00E9505B"/>
    <w:rsid w:val="00E95164"/>
    <w:rsid w:val="00E96103"/>
    <w:rsid w:val="00E96229"/>
    <w:rsid w:val="00EB1CB8"/>
    <w:rsid w:val="00EB2ADB"/>
    <w:rsid w:val="00ED01E3"/>
    <w:rsid w:val="00ED4258"/>
    <w:rsid w:val="00ED52FE"/>
    <w:rsid w:val="00EE5892"/>
    <w:rsid w:val="00EF3D61"/>
    <w:rsid w:val="00EF46D0"/>
    <w:rsid w:val="00EF6294"/>
    <w:rsid w:val="00F062E9"/>
    <w:rsid w:val="00F36686"/>
    <w:rsid w:val="00F642EF"/>
    <w:rsid w:val="00F75305"/>
    <w:rsid w:val="00F876A7"/>
    <w:rsid w:val="00F91542"/>
    <w:rsid w:val="00F92563"/>
    <w:rsid w:val="00FA517F"/>
    <w:rsid w:val="00FB4ABB"/>
    <w:rsid w:val="00FC1753"/>
    <w:rsid w:val="00FC19F2"/>
    <w:rsid w:val="00FC2CD7"/>
    <w:rsid w:val="00FC3E8E"/>
    <w:rsid w:val="00FE77B7"/>
    <w:rsid w:val="00FF4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6D55B"/>
  <w15:docId w15:val="{03432A20-44BB-4227-99EB-41655996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de-D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E31BC"/>
  </w:style>
  <w:style w:type="paragraph" w:styleId="berschrift1">
    <w:name w:val="heading 1"/>
    <w:basedOn w:val="Standard"/>
    <w:next w:val="Standard"/>
    <w:link w:val="berschrift1Zchn"/>
    <w:uiPriority w:val="9"/>
    <w:qFormat/>
    <w:rsid w:val="00871F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ellenraster1">
    <w:name w:val="Tabellenraster1"/>
    <w:basedOn w:val="NormaleTabelle"/>
    <w:next w:val="Tabellenraster"/>
    <w:uiPriority w:val="59"/>
    <w:rsid w:val="0062184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39"/>
    <w:rsid w:val="00621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50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506B"/>
    <w:rPr>
      <w:rFonts w:ascii="Segoe UI" w:hAnsi="Segoe UI" w:cs="Segoe UI"/>
      <w:sz w:val="18"/>
      <w:szCs w:val="18"/>
    </w:rPr>
  </w:style>
  <w:style w:type="paragraph" w:customStyle="1" w:styleId="JS-berschriftTrkis">
    <w:name w:val="JS-Überschrift Türkis"/>
    <w:basedOn w:val="Standard"/>
    <w:rsid w:val="00F74848"/>
    <w:pPr>
      <w:spacing w:after="0" w:line="360" w:lineRule="auto"/>
    </w:pPr>
    <w:rPr>
      <w:rFonts w:eastAsia="Times New Roman" w:cs="Times New Roman"/>
      <w:b/>
      <w:bCs/>
      <w:color w:val="2EB2C2"/>
      <w:kern w:val="28"/>
      <w:sz w:val="26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A610F5"/>
    <w:pPr>
      <w:ind w:left="720"/>
      <w:contextualSpacing/>
    </w:pPr>
  </w:style>
  <w:style w:type="paragraph" w:customStyle="1" w:styleId="JS-Aufzhlung">
    <w:name w:val="JS-Aufzählung"/>
    <w:basedOn w:val="Listenabsatz"/>
    <w:qFormat/>
    <w:rsid w:val="00761D9E"/>
    <w:pPr>
      <w:numPr>
        <w:numId w:val="2"/>
      </w:numPr>
      <w:spacing w:afterLines="50" w:after="50" w:line="240" w:lineRule="auto"/>
      <w:ind w:left="227" w:hanging="227"/>
      <w:jc w:val="both"/>
    </w:pPr>
    <w:rPr>
      <w:rFonts w:cstheme="minorHAnsi"/>
      <w:sz w:val="20"/>
    </w:rPr>
  </w:style>
  <w:style w:type="paragraph" w:customStyle="1" w:styleId="JS-AufzhlungsboxBibeltexte">
    <w:name w:val="JS-Aufzählungsbox Bibeltexte"/>
    <w:basedOn w:val="Listenabsatz"/>
    <w:qFormat/>
    <w:rsid w:val="00356823"/>
    <w:pPr>
      <w:numPr>
        <w:numId w:val="3"/>
      </w:numPr>
      <w:spacing w:after="0" w:line="264" w:lineRule="auto"/>
      <w:ind w:left="227" w:hanging="227"/>
      <w:contextualSpacing w:val="0"/>
    </w:pPr>
    <w:rPr>
      <w:rFonts w:cstheme="minorHAnsi"/>
      <w:sz w:val="20"/>
    </w:rPr>
  </w:style>
  <w:style w:type="table" w:customStyle="1" w:styleId="Tabellenraster11">
    <w:name w:val="Tabellenraster11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2">
    <w:name w:val="Tabellenraster12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3">
    <w:name w:val="Tabellenraster13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AufzhlungPunkt">
    <w:name w:val="L-Aufzählung Punkt"/>
    <w:basedOn w:val="Listenabsatz"/>
    <w:qFormat/>
    <w:rsid w:val="00BF3E08"/>
    <w:pPr>
      <w:numPr>
        <w:numId w:val="7"/>
      </w:numPr>
      <w:spacing w:after="0" w:line="264" w:lineRule="auto"/>
      <w:ind w:left="714" w:hanging="357"/>
      <w:contextualSpacing w:val="0"/>
      <w:jc w:val="both"/>
    </w:pPr>
  </w:style>
  <w:style w:type="paragraph" w:customStyle="1" w:styleId="JS-berschrift">
    <w:name w:val="JS-Überschrift"/>
    <w:basedOn w:val="Standard"/>
    <w:qFormat/>
    <w:rsid w:val="00D13396"/>
    <w:pPr>
      <w:spacing w:after="0" w:line="264" w:lineRule="auto"/>
    </w:pPr>
    <w:rPr>
      <w:rFonts w:cstheme="minorHAnsi"/>
      <w:sz w:val="20"/>
      <w:szCs w:val="20"/>
      <w:u w:val="single"/>
    </w:rPr>
  </w:style>
  <w:style w:type="table" w:customStyle="1" w:styleId="Tabellenraster14">
    <w:name w:val="Tabellenraster14"/>
    <w:basedOn w:val="NormaleTabelle"/>
    <w:next w:val="Tabellenraster"/>
    <w:uiPriority w:val="59"/>
    <w:rsid w:val="008E7B2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871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einLeerraum">
    <w:name w:val="No Spacing"/>
    <w:uiPriority w:val="1"/>
    <w:qFormat/>
    <w:rsid w:val="00F07FB9"/>
    <w:pPr>
      <w:spacing w:after="0" w:line="240" w:lineRule="auto"/>
    </w:pPr>
  </w:style>
  <w:style w:type="paragraph" w:customStyle="1" w:styleId="JS-WeiteresStudium">
    <w:name w:val="JS-Weiteres Studium"/>
    <w:basedOn w:val="Standard"/>
    <w:qFormat/>
    <w:rsid w:val="000A42E6"/>
    <w:pPr>
      <w:spacing w:after="40" w:line="264" w:lineRule="auto"/>
    </w:pPr>
    <w:rPr>
      <w:sz w:val="20"/>
      <w:szCs w:val="20"/>
    </w:rPr>
  </w:style>
  <w:style w:type="paragraph" w:customStyle="1" w:styleId="JS-Titel">
    <w:name w:val="JS-Titel"/>
    <w:basedOn w:val="Standard"/>
    <w:qFormat/>
    <w:rsid w:val="00D13396"/>
    <w:pPr>
      <w:numPr>
        <w:numId w:val="1"/>
      </w:numPr>
      <w:spacing w:after="0" w:line="264" w:lineRule="auto"/>
      <w:ind w:left="312" w:hanging="312"/>
    </w:pPr>
    <w:rPr>
      <w:rFonts w:cstheme="minorHAnsi"/>
      <w:sz w:val="20"/>
      <w:szCs w:val="20"/>
    </w:rPr>
  </w:style>
  <w:style w:type="table" w:customStyle="1" w:styleId="Tabellenraster15">
    <w:name w:val="Tabellenraster15"/>
    <w:basedOn w:val="NormaleTabelle"/>
    <w:next w:val="Tabellenraster"/>
    <w:uiPriority w:val="59"/>
    <w:rsid w:val="00C23E7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NormaleTabelle"/>
    <w:next w:val="Tabellenraster"/>
    <w:uiPriority w:val="39"/>
    <w:rsid w:val="00F52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1">
    <w:name w:val="Tabellenraster21"/>
    <w:basedOn w:val="NormaleTabelle"/>
    <w:next w:val="Tabellenraster"/>
    <w:uiPriority w:val="39"/>
    <w:rsid w:val="00191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Text">
    <w:name w:val="L-Text"/>
    <w:basedOn w:val="Standard"/>
    <w:qFormat/>
    <w:rsid w:val="000B1CEF"/>
    <w:pPr>
      <w:spacing w:after="120" w:line="264" w:lineRule="auto"/>
      <w:jc w:val="both"/>
    </w:pPr>
  </w:style>
  <w:style w:type="table" w:customStyle="1" w:styleId="Tabellenraster3">
    <w:name w:val="Tabellenraster3"/>
    <w:basedOn w:val="NormaleTabelle"/>
    <w:next w:val="Tabellenraster"/>
    <w:uiPriority w:val="39"/>
    <w:rsid w:val="009D5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S-Bibelabschnitt">
    <w:name w:val="JS-Bibelabschnitt"/>
    <w:basedOn w:val="Standard"/>
    <w:qFormat/>
    <w:rsid w:val="00FC2F16"/>
    <w:pPr>
      <w:spacing w:after="0" w:line="264" w:lineRule="auto"/>
    </w:pPr>
    <w:rPr>
      <w:rFonts w:cstheme="minorHAnsi"/>
      <w:sz w:val="20"/>
      <w:szCs w:val="20"/>
      <w:lang w:bidi="prs-AF"/>
    </w:rPr>
  </w:style>
  <w:style w:type="table" w:customStyle="1" w:styleId="Tabellenraster22">
    <w:name w:val="Tabellenraster22"/>
    <w:basedOn w:val="NormaleTabelle"/>
    <w:next w:val="Tabellenraster"/>
    <w:uiPriority w:val="39"/>
    <w:rsid w:val="001F4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3">
    <w:name w:val="Tabellenraster23"/>
    <w:basedOn w:val="NormaleTabelle"/>
    <w:next w:val="Tabellenraster"/>
    <w:uiPriority w:val="39"/>
    <w:rsid w:val="00077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8">
    <w:name w:val="1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JS-AufzhlungBibeltexte">
    <w:name w:val="JS-Aufzählung Bibeltexte"/>
    <w:basedOn w:val="Standard"/>
    <w:qFormat/>
    <w:rsid w:val="00476F16"/>
    <w:pPr>
      <w:numPr>
        <w:numId w:val="14"/>
      </w:numPr>
      <w:pBdr>
        <w:top w:val="nil"/>
        <w:left w:val="nil"/>
        <w:bottom w:val="nil"/>
        <w:right w:val="nil"/>
        <w:between w:val="nil"/>
      </w:pBdr>
      <w:spacing w:after="0" w:line="264" w:lineRule="auto"/>
      <w:ind w:left="227" w:hanging="227"/>
    </w:pPr>
    <w:rPr>
      <w:color w:val="000000"/>
      <w:sz w:val="20"/>
      <w:szCs w:val="20"/>
    </w:rPr>
  </w:style>
  <w:style w:type="table" w:customStyle="1" w:styleId="Tabellenraster16">
    <w:name w:val="Tabellenraster16"/>
    <w:basedOn w:val="NormaleTabelle"/>
    <w:next w:val="Tabellenraster"/>
    <w:uiPriority w:val="59"/>
    <w:rsid w:val="00482D7E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7">
    <w:name w:val="Tabellenraster17"/>
    <w:basedOn w:val="NormaleTabelle"/>
    <w:uiPriority w:val="59"/>
    <w:rsid w:val="009A268B"/>
    <w:pPr>
      <w:spacing w:after="0" w:line="240" w:lineRule="auto"/>
    </w:pPr>
    <w:rPr>
      <w:rFonts w:cs="Arial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72D3"/>
  </w:style>
  <w:style w:type="paragraph" w:styleId="Fuzeile">
    <w:name w:val="footer"/>
    <w:basedOn w:val="Standard"/>
    <w:link w:val="Fu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7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.doernbrack@adventisten.de</dc:creator>
  <cp:keywords/>
  <dc:description/>
  <cp:lastModifiedBy>Michael Doernbrack</cp:lastModifiedBy>
  <cp:revision>59</cp:revision>
  <cp:lastPrinted>2019-09-23T09:04:00Z</cp:lastPrinted>
  <dcterms:created xsi:type="dcterms:W3CDTF">2021-03-01T13:18:00Z</dcterms:created>
  <dcterms:modified xsi:type="dcterms:W3CDTF">2024-10-22T19:34:00Z</dcterms:modified>
</cp:coreProperties>
</file>